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557A0" w14:textId="16A4F7F5" w:rsidR="00E56EDA" w:rsidRDefault="00EA36E6">
      <w:r>
        <w:t xml:space="preserve"> </w:t>
      </w:r>
      <w:r w:rsidR="00E56EDA">
        <w:rPr>
          <w:rFonts w:ascii="Times New Roman" w:hAnsi="Times New Roman"/>
          <w:b/>
          <w:noProof/>
          <w:sz w:val="32"/>
          <w:szCs w:val="32"/>
        </w:rPr>
        <w:drawing>
          <wp:inline distT="0" distB="0" distL="0" distR="0" wp14:anchorId="50A33542" wp14:editId="6512E256">
            <wp:extent cx="6191250" cy="8382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8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11"/>
        <w:gridCol w:w="556"/>
        <w:gridCol w:w="3981"/>
        <w:gridCol w:w="503"/>
        <w:gridCol w:w="450"/>
        <w:gridCol w:w="3600"/>
      </w:tblGrid>
      <w:tr w:rsidR="000E5E73" w:rsidRPr="000E5E73" w14:paraId="507F4FBE" w14:textId="77777777" w:rsidTr="00E604D6">
        <w:trPr>
          <w:trHeight w:val="288"/>
        </w:trPr>
        <w:tc>
          <w:tcPr>
            <w:tcW w:w="9810" w:type="dxa"/>
            <w:gridSpan w:val="7"/>
          </w:tcPr>
          <w:p w14:paraId="1B596B8A" w14:textId="265D21DE" w:rsidR="000E5E73" w:rsidRPr="00E604D6" w:rsidRDefault="00E604D6" w:rsidP="000E5E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PT1/APMAQP/1223/A                                                                                                                                08-MAY-2023</w:t>
            </w:r>
          </w:p>
        </w:tc>
      </w:tr>
      <w:tr w:rsidR="000E5E73" w:rsidRPr="000E5E73" w14:paraId="40650146" w14:textId="77777777" w:rsidTr="006E6B12">
        <w:trPr>
          <w:trHeight w:val="407"/>
        </w:trPr>
        <w:tc>
          <w:tcPr>
            <w:tcW w:w="9810" w:type="dxa"/>
            <w:gridSpan w:val="7"/>
          </w:tcPr>
          <w:p w14:paraId="3F231838" w14:textId="574F7B71" w:rsidR="000E5E73" w:rsidRPr="000E5E73" w:rsidRDefault="000E5E73" w:rsidP="000E5E7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r w:rsidRPr="000E5E7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PERIODIC TEST I (202</w:t>
            </w:r>
            <w:r w:rsidR="00F25810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3</w:t>
            </w:r>
            <w:r w:rsidRPr="000E5E7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-2</w:t>
            </w:r>
            <w:r w:rsidR="00F25810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4</w:t>
            </w:r>
            <w:r w:rsidRPr="000E5E7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)</w:t>
            </w:r>
            <w:r w:rsidR="00B10B0E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 </w:t>
            </w:r>
          </w:p>
        </w:tc>
      </w:tr>
      <w:tr w:rsidR="000E5E73" w:rsidRPr="000E5E73" w14:paraId="2BF57A90" w14:textId="77777777" w:rsidTr="006E6B12">
        <w:trPr>
          <w:trHeight w:val="675"/>
        </w:trPr>
        <w:tc>
          <w:tcPr>
            <w:tcW w:w="5257" w:type="dxa"/>
            <w:gridSpan w:val="4"/>
            <w:tcBorders>
              <w:bottom w:val="single" w:sz="4" w:space="0" w:color="auto"/>
            </w:tcBorders>
          </w:tcPr>
          <w:p w14:paraId="7DEEA79A" w14:textId="247FDEEE" w:rsidR="000E5E73" w:rsidRPr="006E6B12" w:rsidRDefault="000E5E73" w:rsidP="000E5E73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E6B1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Subject: </w:t>
            </w:r>
            <w:r w:rsidR="0079019A" w:rsidRPr="006E6B1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Applied </w:t>
            </w:r>
            <w:r w:rsidRPr="006E6B1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Mathematics  </w:t>
            </w:r>
          </w:p>
          <w:p w14:paraId="47A0C298" w14:textId="77777777" w:rsidR="000E5E73" w:rsidRPr="006E6B12" w:rsidRDefault="000E5E73" w:rsidP="000E5E73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E6B1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Grade: XII </w:t>
            </w:r>
          </w:p>
        </w:tc>
        <w:tc>
          <w:tcPr>
            <w:tcW w:w="4553" w:type="dxa"/>
            <w:gridSpan w:val="3"/>
            <w:tcBorders>
              <w:bottom w:val="single" w:sz="4" w:space="0" w:color="auto"/>
            </w:tcBorders>
          </w:tcPr>
          <w:p w14:paraId="7D562099" w14:textId="6DCC3863" w:rsidR="000E5E73" w:rsidRPr="006E6B12" w:rsidRDefault="000E5E73" w:rsidP="000E5E73">
            <w:pPr>
              <w:keepNext/>
              <w:spacing w:after="0" w:line="276" w:lineRule="auto"/>
              <w:jc w:val="right"/>
              <w:outlineLvl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E6B1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Max. Marks:35  </w:t>
            </w:r>
          </w:p>
          <w:p w14:paraId="6C2D968C" w14:textId="088E47FD" w:rsidR="000E5E73" w:rsidRPr="006E6B12" w:rsidRDefault="000E5E73" w:rsidP="000E5E73">
            <w:pPr>
              <w:keepNext/>
              <w:spacing w:after="0" w:line="276" w:lineRule="auto"/>
              <w:jc w:val="right"/>
              <w:outlineLvl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6E6B1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Time:</w:t>
            </w:r>
            <w:r w:rsidR="009E2ACB" w:rsidRPr="006E6B1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I</w:t>
            </w:r>
            <w:proofErr w:type="spellEnd"/>
            <w:r w:rsidR="009E2ACB" w:rsidRPr="006E6B1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E2ACB" w:rsidRPr="006E6B1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H</w:t>
            </w:r>
            <w:r w:rsidR="00DC6E34" w:rsidRPr="006E6B1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r</w:t>
            </w:r>
            <w:proofErr w:type="spellEnd"/>
            <w:r w:rsidR="00DC6E34" w:rsidRPr="006E6B1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20 min</w:t>
            </w:r>
            <w:r w:rsidRPr="006E6B12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</w:tc>
      </w:tr>
      <w:tr w:rsidR="003872AA" w:rsidRPr="00B10B0E" w14:paraId="00D1C08F" w14:textId="77777777" w:rsidTr="006E6B12">
        <w:trPr>
          <w:trHeight w:val="404"/>
        </w:trPr>
        <w:tc>
          <w:tcPr>
            <w:tcW w:w="9810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261BD191" w14:textId="77777777" w:rsidR="003872AA" w:rsidRPr="006E6B12" w:rsidRDefault="003872AA" w:rsidP="006E6B12">
            <w:pPr>
              <w:spacing w:after="0"/>
              <w:rPr>
                <w:rFonts w:ascii="Times New Roman" w:hAnsi="Times New Roman" w:cs="Times New Roman"/>
                <w:bCs/>
                <w:i/>
                <w:sz w:val="24"/>
                <w:szCs w:val="24"/>
                <w:u w:val="single"/>
              </w:rPr>
            </w:pPr>
            <w:r w:rsidRPr="006E6B12">
              <w:rPr>
                <w:rFonts w:ascii="Times New Roman" w:hAnsi="Times New Roman" w:cs="Times New Roman"/>
                <w:bCs/>
                <w:i/>
                <w:sz w:val="24"/>
                <w:szCs w:val="24"/>
                <w:u w:val="single"/>
              </w:rPr>
              <w:t xml:space="preserve">General Instructions: </w:t>
            </w:r>
          </w:p>
          <w:p w14:paraId="1443771A" w14:textId="5FDB906D" w:rsidR="003872AA" w:rsidRPr="006E6B12" w:rsidRDefault="003872AA" w:rsidP="006E6B12">
            <w:pPr>
              <w:numPr>
                <w:ilvl w:val="0"/>
                <w:numId w:val="4"/>
              </w:numPr>
              <w:spacing w:after="0" w:line="276" w:lineRule="auto"/>
              <w:contextualSpacing/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</w:pPr>
            <w:r w:rsidRPr="006E6B12"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  <w:t>Questions in Section A carr</w:t>
            </w:r>
            <w:r w:rsidR="00B10B0E" w:rsidRPr="006E6B12"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  <w:t>y</w:t>
            </w:r>
            <w:r w:rsidRPr="006E6B12"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  <w:t xml:space="preserve"> 1 mark each</w:t>
            </w:r>
          </w:p>
          <w:p w14:paraId="246D6BEB" w14:textId="67E7679A" w:rsidR="003872AA" w:rsidRPr="006E6B12" w:rsidRDefault="003872AA" w:rsidP="006E6B12">
            <w:pPr>
              <w:numPr>
                <w:ilvl w:val="0"/>
                <w:numId w:val="4"/>
              </w:numPr>
              <w:spacing w:after="0" w:line="276" w:lineRule="auto"/>
              <w:contextualSpacing/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</w:pPr>
            <w:r w:rsidRPr="006E6B12"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  <w:t>Questions in Section B carr</w:t>
            </w:r>
            <w:r w:rsidR="00B10B0E" w:rsidRPr="006E6B12"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  <w:t>y</w:t>
            </w:r>
            <w:r w:rsidRPr="006E6B12"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  <w:t xml:space="preserve"> 2 marks each</w:t>
            </w:r>
          </w:p>
          <w:p w14:paraId="64B853A3" w14:textId="684CD241" w:rsidR="005379B8" w:rsidRPr="006E6B12" w:rsidRDefault="003872AA" w:rsidP="006E6B12">
            <w:pPr>
              <w:numPr>
                <w:ilvl w:val="0"/>
                <w:numId w:val="4"/>
              </w:numPr>
              <w:spacing w:after="0" w:line="276" w:lineRule="auto"/>
              <w:contextualSpacing/>
              <w:rPr>
                <w:rFonts w:ascii="Times New Roman" w:hAnsi="Times New Roman" w:cs="Times New Roman"/>
                <w:bCs/>
                <w:i/>
                <w:sz w:val="24"/>
                <w:szCs w:val="24"/>
                <w:u w:val="single"/>
              </w:rPr>
            </w:pPr>
            <w:r w:rsidRPr="006E6B12"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  <w:t>Questions in Section C carr</w:t>
            </w:r>
            <w:r w:rsidR="00B10B0E" w:rsidRPr="006E6B12"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  <w:t>y</w:t>
            </w:r>
            <w:r w:rsidRPr="006E6B12"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  <w:t xml:space="preserve"> 3 marks each</w:t>
            </w:r>
          </w:p>
          <w:p w14:paraId="05455147" w14:textId="74597058" w:rsidR="0039241A" w:rsidRPr="006E6B12" w:rsidRDefault="0039241A" w:rsidP="006E6B12">
            <w:pPr>
              <w:numPr>
                <w:ilvl w:val="0"/>
                <w:numId w:val="4"/>
              </w:numPr>
              <w:spacing w:after="0" w:line="276" w:lineRule="auto"/>
              <w:contextualSpacing/>
              <w:rPr>
                <w:rFonts w:ascii="Times New Roman" w:hAnsi="Times New Roman" w:cs="Times New Roman"/>
                <w:bCs/>
                <w:i/>
                <w:sz w:val="24"/>
                <w:szCs w:val="24"/>
                <w:u w:val="single"/>
              </w:rPr>
            </w:pPr>
            <w:r w:rsidRPr="006E6B12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Questions in Section D carr</w:t>
            </w:r>
            <w:r w:rsidR="00B10B0E" w:rsidRPr="006E6B12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y</w:t>
            </w:r>
            <w:r w:rsidRPr="006E6B12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4 marks each</w:t>
            </w:r>
          </w:p>
          <w:p w14:paraId="3D2CF578" w14:textId="677A74B1" w:rsidR="003872AA" w:rsidRPr="00B10B0E" w:rsidRDefault="0039241A" w:rsidP="006E6B12">
            <w:pPr>
              <w:numPr>
                <w:ilvl w:val="0"/>
                <w:numId w:val="4"/>
              </w:numPr>
              <w:spacing w:after="0" w:line="276" w:lineRule="auto"/>
              <w:contextualSpacing/>
              <w:rPr>
                <w:rFonts w:ascii="Times New Roman" w:hAnsi="Times New Roman" w:cs="Times New Roman"/>
                <w:b/>
                <w:i/>
                <w:sz w:val="24"/>
                <w:szCs w:val="24"/>
                <w:u w:val="single"/>
              </w:rPr>
            </w:pPr>
            <w:r w:rsidRPr="006E6B12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Questions in Section E </w:t>
            </w:r>
            <w:r w:rsidR="00B10B0E" w:rsidRPr="006E6B12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carry 5</w:t>
            </w:r>
            <w:r w:rsidRPr="006E6B12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 xml:space="preserve"> marks each</w:t>
            </w:r>
          </w:p>
        </w:tc>
      </w:tr>
      <w:tr w:rsidR="00970CC0" w:rsidRPr="00B10B0E" w14:paraId="6AB22356" w14:textId="77777777" w:rsidTr="006E6B12">
        <w:trPr>
          <w:trHeight w:val="404"/>
        </w:trPr>
        <w:tc>
          <w:tcPr>
            <w:tcW w:w="9810" w:type="dxa"/>
            <w:gridSpan w:val="7"/>
            <w:tcBorders>
              <w:top w:val="single" w:sz="4" w:space="0" w:color="auto"/>
            </w:tcBorders>
          </w:tcPr>
          <w:p w14:paraId="7508B91A" w14:textId="37E1E59A" w:rsidR="00970CC0" w:rsidRPr="00B10B0E" w:rsidRDefault="00970CC0" w:rsidP="00534C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Multiple Choice </w:t>
            </w:r>
            <w:r w:rsidR="00B80133" w:rsidRPr="00B10B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Questions (</w:t>
            </w:r>
            <w:r w:rsidR="005531B3" w:rsidRPr="00B10B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1 mark each ) </w:t>
            </w:r>
          </w:p>
        </w:tc>
      </w:tr>
      <w:tr w:rsidR="00534C84" w:rsidRPr="00B10B0E" w14:paraId="3C263241" w14:textId="77777777" w:rsidTr="006E6B12">
        <w:trPr>
          <w:trHeight w:val="155"/>
        </w:trPr>
        <w:tc>
          <w:tcPr>
            <w:tcW w:w="709" w:type="dxa"/>
          </w:tcPr>
          <w:p w14:paraId="4F02950D" w14:textId="77777777" w:rsidR="00534C84" w:rsidRPr="00B10B0E" w:rsidRDefault="00534C84" w:rsidP="00534C84">
            <w:pPr>
              <w:numPr>
                <w:ilvl w:val="0"/>
                <w:numId w:val="2"/>
              </w:numPr>
              <w:spacing w:after="0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01" w:type="dxa"/>
            <w:gridSpan w:val="6"/>
          </w:tcPr>
          <w:p w14:paraId="311CE266" w14:textId="6A2E24CF" w:rsidR="00534C84" w:rsidRPr="00B10B0E" w:rsidRDefault="009E5EE1" w:rsidP="008320B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>Solve the inequality: |</w:t>
            </w:r>
            <w:r w:rsidR="00B20C3D" w:rsidRPr="00B10B0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>-3x|&gt;</w:t>
            </w:r>
            <w:r w:rsidR="00B20C3D" w:rsidRPr="00B10B0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34C84" w:rsidRPr="00B10B0E" w14:paraId="7682549E" w14:textId="77777777" w:rsidTr="006E6B12">
        <w:trPr>
          <w:trHeight w:val="155"/>
        </w:trPr>
        <w:tc>
          <w:tcPr>
            <w:tcW w:w="709" w:type="dxa"/>
          </w:tcPr>
          <w:p w14:paraId="2062C13B" w14:textId="77777777" w:rsidR="00534C84" w:rsidRPr="00B10B0E" w:rsidRDefault="00534C8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079BB134" w14:textId="77777777" w:rsidR="00534C84" w:rsidRPr="00B10B0E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2"/>
          </w:tcPr>
          <w:p w14:paraId="7AE9D747" w14:textId="5E9E6E79" w:rsidR="00534C84" w:rsidRPr="00B10B0E" w:rsidRDefault="009A1503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Style w:val="mjx-char"/>
                <w:rFonts w:ascii="Times New Roman" w:hAnsi="Times New Roman" w:cs="Times New Roman"/>
                <w:color w:val="333333"/>
                <w:sz w:val="24"/>
                <w:szCs w:val="24"/>
                <w:bdr w:val="none" w:sz="0" w:space="0" w:color="auto" w:frame="1"/>
                <w:shd w:val="clear" w:color="auto" w:fill="FFFFFF"/>
              </w:rPr>
              <w:t>(−∞,−1];(4,+∞)</w:t>
            </w:r>
          </w:p>
        </w:tc>
        <w:tc>
          <w:tcPr>
            <w:tcW w:w="450" w:type="dxa"/>
          </w:tcPr>
          <w:p w14:paraId="77F4B241" w14:textId="77777777" w:rsidR="00534C84" w:rsidRPr="00B10B0E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600" w:type="dxa"/>
          </w:tcPr>
          <w:p w14:paraId="0167645F" w14:textId="05F805F0" w:rsidR="00534C84" w:rsidRPr="00B10B0E" w:rsidRDefault="009A1503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Style w:val="mjx-char"/>
                <w:rFonts w:ascii="Times New Roman" w:hAnsi="Times New Roman" w:cs="Times New Roman"/>
                <w:color w:val="333333"/>
                <w:sz w:val="24"/>
                <w:szCs w:val="24"/>
                <w:bdr w:val="none" w:sz="0" w:space="0" w:color="auto" w:frame="1"/>
                <w:shd w:val="clear" w:color="auto" w:fill="FFFFFF"/>
              </w:rPr>
              <w:t>(−∞,−1]</w:t>
            </w:r>
          </w:p>
        </w:tc>
      </w:tr>
      <w:tr w:rsidR="00534C84" w:rsidRPr="00B10B0E" w14:paraId="250FB657" w14:textId="77777777" w:rsidTr="006E6B12">
        <w:trPr>
          <w:trHeight w:val="155"/>
        </w:trPr>
        <w:tc>
          <w:tcPr>
            <w:tcW w:w="709" w:type="dxa"/>
          </w:tcPr>
          <w:p w14:paraId="00F535E1" w14:textId="77777777" w:rsidR="00534C84" w:rsidRPr="00B10B0E" w:rsidRDefault="00534C8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5A2096C9" w14:textId="77777777" w:rsidR="00534C84" w:rsidRPr="00B10B0E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2"/>
          </w:tcPr>
          <w:p w14:paraId="2F4570A4" w14:textId="3EDEC858" w:rsidR="00534C84" w:rsidRPr="00B10B0E" w:rsidRDefault="009A1503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Style w:val="mjx-char"/>
                <w:rFonts w:ascii="Times New Roman" w:hAnsi="Times New Roman" w:cs="Times New Roman"/>
                <w:color w:val="333333"/>
                <w:sz w:val="24"/>
                <w:szCs w:val="24"/>
                <w:bdr w:val="none" w:sz="0" w:space="0" w:color="auto" w:frame="1"/>
                <w:shd w:val="clear" w:color="auto" w:fill="FFFFFF"/>
              </w:rPr>
              <w:t>(−∞,−1);(4,+∞)</w:t>
            </w:r>
          </w:p>
        </w:tc>
        <w:tc>
          <w:tcPr>
            <w:tcW w:w="450" w:type="dxa"/>
          </w:tcPr>
          <w:p w14:paraId="15FF1DCB" w14:textId="77777777" w:rsidR="00534C84" w:rsidRPr="00B10B0E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600" w:type="dxa"/>
          </w:tcPr>
          <w:p w14:paraId="7726C2E5" w14:textId="536A1594" w:rsidR="00534C84" w:rsidRPr="00B10B0E" w:rsidRDefault="009A1503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Style w:val="mjx-char"/>
                <w:rFonts w:ascii="Times New Roman" w:hAnsi="Times New Roman" w:cs="Times New Roman"/>
                <w:color w:val="333333"/>
                <w:sz w:val="24"/>
                <w:szCs w:val="24"/>
                <w:bdr w:val="none" w:sz="0" w:space="0" w:color="auto" w:frame="1"/>
                <w:shd w:val="clear" w:color="auto" w:fill="FFFFFF"/>
              </w:rPr>
              <w:t>[4,+∞)</w:t>
            </w:r>
          </w:p>
        </w:tc>
      </w:tr>
      <w:tr w:rsidR="00534C84" w:rsidRPr="00B10B0E" w14:paraId="046AE761" w14:textId="77777777" w:rsidTr="006E6B12">
        <w:trPr>
          <w:trHeight w:val="155"/>
        </w:trPr>
        <w:tc>
          <w:tcPr>
            <w:tcW w:w="709" w:type="dxa"/>
          </w:tcPr>
          <w:p w14:paraId="66D2F7DA" w14:textId="77777777" w:rsidR="00534C84" w:rsidRPr="00B10B0E" w:rsidRDefault="00534C84" w:rsidP="008320BC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9101" w:type="dxa"/>
            <w:gridSpan w:val="6"/>
          </w:tcPr>
          <w:p w14:paraId="467B54A4" w14:textId="3113D42F" w:rsidR="00534C84" w:rsidRPr="00B10B0E" w:rsidRDefault="0079019A" w:rsidP="001D4D5A">
            <w:pPr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B10B0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Find </w:t>
            </w:r>
            <w:r w:rsidR="001D4D5A" w:rsidRPr="00B10B0E">
              <w:rPr>
                <w:rFonts w:ascii="Times New Roman" w:eastAsia="Calibri" w:hAnsi="Times New Roman" w:cs="Times New Roman"/>
                <w:sz w:val="24"/>
                <w:szCs w:val="24"/>
              </w:rPr>
              <w:t>k</w:t>
            </w:r>
            <w:r w:rsidR="001D4D5A" w:rsidRPr="00B10B0E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 xml:space="preserve"> If</w:t>
            </w:r>
            <w:r w:rsidRPr="00B10B0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=</w:t>
            </w:r>
            <w:r w:rsidRPr="00B10B0E">
              <w:rPr>
                <w:rFonts w:ascii="Times New Roman" w:eastAsia="Calibri" w:hAnsi="Times New Roman" w:cs="Times New Roman"/>
                <w:noProof/>
                <w:position w:val="-30"/>
                <w:sz w:val="24"/>
                <w:szCs w:val="24"/>
              </w:rPr>
              <w:drawing>
                <wp:inline distT="0" distB="0" distL="0" distR="0" wp14:anchorId="2F75231E" wp14:editId="3BD101F4">
                  <wp:extent cx="190500" cy="457200"/>
                  <wp:effectExtent l="0" t="0" r="0" b="0"/>
                  <wp:docPr id="890" name="Picture 8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10B0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</w:t>
            </w:r>
            <w:r w:rsidRPr="00B10B0E">
              <w:rPr>
                <w:rFonts w:ascii="Times New Roman" w:eastAsia="Calibri" w:hAnsi="Times New Roman" w:cs="Times New Roman"/>
                <w:noProof/>
                <w:position w:val="-30"/>
                <w:sz w:val="24"/>
                <w:szCs w:val="24"/>
              </w:rPr>
              <w:drawing>
                <wp:inline distT="0" distB="0" distL="0" distR="0" wp14:anchorId="5C44AF20" wp14:editId="51FF5563">
                  <wp:extent cx="190500" cy="457200"/>
                  <wp:effectExtent l="0" t="0" r="0" b="0"/>
                  <wp:docPr id="891" name="Picture 8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10B0E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nd A. </w:t>
            </w:r>
            <w:proofErr w:type="spellStart"/>
            <w:r w:rsidRPr="00B10B0E">
              <w:rPr>
                <w:rFonts w:ascii="Times New Roman" w:eastAsia="Calibri" w:hAnsi="Times New Roman" w:cs="Times New Roman"/>
                <w:sz w:val="24"/>
                <w:szCs w:val="24"/>
              </w:rPr>
              <w:t>adj</w:t>
            </w:r>
            <w:proofErr w:type="spellEnd"/>
            <w:r w:rsidRPr="00B10B0E">
              <w:rPr>
                <w:rFonts w:ascii="Times New Roman" w:eastAsia="Calibri" w:hAnsi="Times New Roman" w:cs="Times New Roman"/>
                <w:sz w:val="24"/>
                <w:szCs w:val="24"/>
              </w:rPr>
              <w:t>(A)=13 I.</w:t>
            </w:r>
          </w:p>
        </w:tc>
      </w:tr>
      <w:tr w:rsidR="00534C84" w:rsidRPr="00B10B0E" w14:paraId="4225F6FF" w14:textId="77777777" w:rsidTr="006E6B12">
        <w:trPr>
          <w:trHeight w:val="155"/>
        </w:trPr>
        <w:tc>
          <w:tcPr>
            <w:tcW w:w="709" w:type="dxa"/>
          </w:tcPr>
          <w:p w14:paraId="143B38E0" w14:textId="77777777" w:rsidR="00534C84" w:rsidRPr="00B10B0E" w:rsidRDefault="00534C8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3F01AB89" w14:textId="77777777" w:rsidR="00534C84" w:rsidRPr="00B10B0E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2"/>
          </w:tcPr>
          <w:p w14:paraId="3E1E8F85" w14:textId="26A009A6" w:rsidR="00534C84" w:rsidRPr="00B10B0E" w:rsidRDefault="009A1503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50" w:type="dxa"/>
          </w:tcPr>
          <w:p w14:paraId="3574B89C" w14:textId="77777777" w:rsidR="00534C84" w:rsidRPr="00B10B0E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600" w:type="dxa"/>
          </w:tcPr>
          <w:p w14:paraId="59DB0399" w14:textId="3FACA2C6" w:rsidR="00534C84" w:rsidRPr="00B10B0E" w:rsidRDefault="009A1503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</w:tr>
      <w:tr w:rsidR="00534C84" w:rsidRPr="00B10B0E" w14:paraId="36EFB39B" w14:textId="77777777" w:rsidTr="006E6B12">
        <w:trPr>
          <w:trHeight w:val="155"/>
        </w:trPr>
        <w:tc>
          <w:tcPr>
            <w:tcW w:w="709" w:type="dxa"/>
          </w:tcPr>
          <w:p w14:paraId="45817C7D" w14:textId="77777777" w:rsidR="00534C84" w:rsidRPr="00B10B0E" w:rsidRDefault="00534C8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139197D0" w14:textId="77777777" w:rsidR="00534C84" w:rsidRPr="00B10B0E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2"/>
          </w:tcPr>
          <w:p w14:paraId="5379B637" w14:textId="3E4D732C" w:rsidR="00534C84" w:rsidRPr="00B10B0E" w:rsidRDefault="009A1503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50" w:type="dxa"/>
          </w:tcPr>
          <w:p w14:paraId="7F5049E6" w14:textId="77777777" w:rsidR="00534C84" w:rsidRPr="00B10B0E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600" w:type="dxa"/>
            <w:shd w:val="clear" w:color="auto" w:fill="auto"/>
          </w:tcPr>
          <w:p w14:paraId="462FE84D" w14:textId="67A16DC7" w:rsidR="00534C84" w:rsidRPr="00B10B0E" w:rsidRDefault="009A1503" w:rsidP="008320BC">
            <w:pPr>
              <w:spacing w:after="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  <w:highlight w:val="yellow"/>
              </w:rPr>
            </w:pP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</w:tr>
      <w:tr w:rsidR="00534C84" w:rsidRPr="00B10B0E" w14:paraId="5A86ABC0" w14:textId="77777777" w:rsidTr="006E6B12">
        <w:trPr>
          <w:trHeight w:val="155"/>
        </w:trPr>
        <w:tc>
          <w:tcPr>
            <w:tcW w:w="709" w:type="dxa"/>
          </w:tcPr>
          <w:p w14:paraId="24CA0EC9" w14:textId="77777777" w:rsidR="00534C84" w:rsidRPr="00B10B0E" w:rsidRDefault="00534C84" w:rsidP="008320BC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9101" w:type="dxa"/>
            <w:gridSpan w:val="6"/>
          </w:tcPr>
          <w:p w14:paraId="76A607D0" w14:textId="2DEFE340" w:rsidR="00092BC8" w:rsidRPr="00B10B0E" w:rsidRDefault="009E5EE1" w:rsidP="00B8013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>Solve: |3x|&gt;|6-3x|</w:t>
            </w:r>
          </w:p>
        </w:tc>
      </w:tr>
      <w:tr w:rsidR="00534C84" w:rsidRPr="00B10B0E" w14:paraId="74FC6B15" w14:textId="77777777" w:rsidTr="006E6B12">
        <w:trPr>
          <w:trHeight w:val="103"/>
        </w:trPr>
        <w:tc>
          <w:tcPr>
            <w:tcW w:w="709" w:type="dxa"/>
          </w:tcPr>
          <w:p w14:paraId="7B77C1E2" w14:textId="77777777" w:rsidR="00534C84" w:rsidRPr="00B10B0E" w:rsidRDefault="00534C8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3C55F2D6" w14:textId="77777777" w:rsidR="00534C84" w:rsidRPr="00B10B0E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2"/>
          </w:tcPr>
          <w:p w14:paraId="4851DFC5" w14:textId="38B83A7E" w:rsidR="00534C84" w:rsidRPr="00B10B0E" w:rsidRDefault="009A1503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Style w:val="mjx-char"/>
                <w:rFonts w:ascii="Times New Roman" w:hAnsi="Times New Roman" w:cs="Times New Roman"/>
                <w:color w:val="333333"/>
                <w:sz w:val="24"/>
                <w:szCs w:val="24"/>
                <w:bdr w:val="none" w:sz="0" w:space="0" w:color="auto" w:frame="1"/>
                <w:shd w:val="clear" w:color="auto" w:fill="FFFFFF"/>
              </w:rPr>
              <w:t>[1, +∞)</w:t>
            </w:r>
          </w:p>
        </w:tc>
        <w:tc>
          <w:tcPr>
            <w:tcW w:w="450" w:type="dxa"/>
          </w:tcPr>
          <w:p w14:paraId="08027537" w14:textId="77777777" w:rsidR="00534C84" w:rsidRPr="00B10B0E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600" w:type="dxa"/>
          </w:tcPr>
          <w:p w14:paraId="615780FE" w14:textId="1EF50472" w:rsidR="00534C84" w:rsidRPr="00B10B0E" w:rsidRDefault="009A1503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Style w:val="mjx-char"/>
                <w:rFonts w:ascii="Times New Roman" w:hAnsi="Times New Roman" w:cs="Times New Roman"/>
                <w:color w:val="333333"/>
                <w:sz w:val="24"/>
                <w:szCs w:val="24"/>
                <w:bdr w:val="none" w:sz="0" w:space="0" w:color="auto" w:frame="1"/>
                <w:shd w:val="clear" w:color="auto" w:fill="FFFFFF"/>
              </w:rPr>
              <w:t>[-1, +∞)</w:t>
            </w:r>
          </w:p>
        </w:tc>
      </w:tr>
      <w:tr w:rsidR="00534C84" w:rsidRPr="00B10B0E" w14:paraId="32708E75" w14:textId="77777777" w:rsidTr="006E6B12">
        <w:trPr>
          <w:trHeight w:val="155"/>
        </w:trPr>
        <w:tc>
          <w:tcPr>
            <w:tcW w:w="709" w:type="dxa"/>
          </w:tcPr>
          <w:p w14:paraId="12A50A87" w14:textId="77777777" w:rsidR="00534C84" w:rsidRPr="00B10B0E" w:rsidRDefault="00534C8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6091A74C" w14:textId="77777777" w:rsidR="00534C84" w:rsidRPr="00B10B0E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2"/>
          </w:tcPr>
          <w:p w14:paraId="4ECBE8AC" w14:textId="0EA8CCA4" w:rsidR="00534C84" w:rsidRPr="00B10B0E" w:rsidRDefault="009A1503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Style w:val="mjx-char"/>
                <w:rFonts w:ascii="Times New Roman" w:hAnsi="Times New Roman" w:cs="Times New Roman"/>
                <w:color w:val="333333"/>
                <w:sz w:val="24"/>
                <w:szCs w:val="24"/>
                <w:bdr w:val="none" w:sz="0" w:space="0" w:color="auto" w:frame="1"/>
                <w:shd w:val="clear" w:color="auto" w:fill="FFFFFF"/>
              </w:rPr>
              <w:t>(1, +∞)</w:t>
            </w:r>
          </w:p>
        </w:tc>
        <w:tc>
          <w:tcPr>
            <w:tcW w:w="450" w:type="dxa"/>
          </w:tcPr>
          <w:p w14:paraId="7FA9F50F" w14:textId="77777777" w:rsidR="00534C84" w:rsidRPr="00B10B0E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600" w:type="dxa"/>
          </w:tcPr>
          <w:p w14:paraId="362B33D7" w14:textId="1CEF2F44" w:rsidR="00534C84" w:rsidRPr="00B10B0E" w:rsidRDefault="009A1503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Style w:val="mjx-char"/>
                <w:rFonts w:ascii="Times New Roman" w:hAnsi="Times New Roman" w:cs="Times New Roman"/>
                <w:color w:val="333333"/>
                <w:sz w:val="24"/>
                <w:szCs w:val="24"/>
                <w:bdr w:val="none" w:sz="0" w:space="0" w:color="auto" w:frame="1"/>
                <w:shd w:val="clear" w:color="auto" w:fill="FFFFFF"/>
              </w:rPr>
              <w:t>(-∞,1)</w:t>
            </w:r>
          </w:p>
        </w:tc>
      </w:tr>
      <w:tr w:rsidR="00534C84" w:rsidRPr="00B10B0E" w14:paraId="63976BF0" w14:textId="77777777" w:rsidTr="006E6B12">
        <w:trPr>
          <w:trHeight w:val="155"/>
        </w:trPr>
        <w:tc>
          <w:tcPr>
            <w:tcW w:w="709" w:type="dxa"/>
          </w:tcPr>
          <w:p w14:paraId="2315DFB2" w14:textId="77777777" w:rsidR="00534C84" w:rsidRPr="00B10B0E" w:rsidRDefault="00534C84" w:rsidP="008320BC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9101" w:type="dxa"/>
            <w:gridSpan w:val="6"/>
          </w:tcPr>
          <w:p w14:paraId="19336431" w14:textId="4E481627" w:rsidR="0058036C" w:rsidRPr="00B10B0E" w:rsidRDefault="009A1503" w:rsidP="00A25B43">
            <w:pPr>
              <w:tabs>
                <w:tab w:val="left" w:pos="6960"/>
              </w:tabs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B10B0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Find the last two digits of the product 2452x </w:t>
            </w:r>
            <w:r w:rsidR="00E935F1" w:rsidRPr="00B10B0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6785</w:t>
            </w:r>
          </w:p>
        </w:tc>
      </w:tr>
      <w:tr w:rsidR="00534C84" w:rsidRPr="00B10B0E" w14:paraId="379AE05C" w14:textId="77777777" w:rsidTr="006E6B12">
        <w:trPr>
          <w:trHeight w:val="155"/>
        </w:trPr>
        <w:tc>
          <w:tcPr>
            <w:tcW w:w="709" w:type="dxa"/>
          </w:tcPr>
          <w:p w14:paraId="4314C29C" w14:textId="77777777" w:rsidR="00534C84" w:rsidRPr="00B10B0E" w:rsidRDefault="00534C8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0E7AAE25" w14:textId="77777777" w:rsidR="00534C84" w:rsidRPr="00B10B0E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2"/>
          </w:tcPr>
          <w:p w14:paraId="13778242" w14:textId="4E12C5CE" w:rsidR="00534C84" w:rsidRPr="00B10B0E" w:rsidRDefault="00E935F1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450" w:type="dxa"/>
          </w:tcPr>
          <w:p w14:paraId="6ACCD605" w14:textId="77777777" w:rsidR="00534C84" w:rsidRPr="00B10B0E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600" w:type="dxa"/>
          </w:tcPr>
          <w:p w14:paraId="4F3B78EC" w14:textId="1C5D10CB" w:rsidR="00534C84" w:rsidRPr="00B10B0E" w:rsidRDefault="00E935F1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534C84" w:rsidRPr="00B10B0E" w14:paraId="101FE034" w14:textId="77777777" w:rsidTr="006E6B12">
        <w:trPr>
          <w:trHeight w:val="155"/>
        </w:trPr>
        <w:tc>
          <w:tcPr>
            <w:tcW w:w="709" w:type="dxa"/>
          </w:tcPr>
          <w:p w14:paraId="4B9DEF1B" w14:textId="77777777" w:rsidR="00534C84" w:rsidRPr="00B10B0E" w:rsidRDefault="00534C8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04EAB5CE" w14:textId="77777777" w:rsidR="00534C84" w:rsidRPr="00B10B0E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2"/>
          </w:tcPr>
          <w:p w14:paraId="3B4D4EE4" w14:textId="4C37F87D" w:rsidR="00534C84" w:rsidRPr="00B10B0E" w:rsidRDefault="00E935F1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450" w:type="dxa"/>
          </w:tcPr>
          <w:p w14:paraId="1FD85D5E" w14:textId="77777777" w:rsidR="00534C84" w:rsidRPr="00B10B0E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600" w:type="dxa"/>
          </w:tcPr>
          <w:p w14:paraId="4A829F23" w14:textId="1D0186F1" w:rsidR="00534C84" w:rsidRPr="00B10B0E" w:rsidRDefault="00E935F1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8F5D16" w:rsidRPr="00B10B0E" w14:paraId="738BFB52" w14:textId="77777777" w:rsidTr="006E6B12">
        <w:trPr>
          <w:trHeight w:val="306"/>
        </w:trPr>
        <w:tc>
          <w:tcPr>
            <w:tcW w:w="9810" w:type="dxa"/>
            <w:gridSpan w:val="7"/>
          </w:tcPr>
          <w:p w14:paraId="3C53BD25" w14:textId="5AD73D9D" w:rsidR="008F5D16" w:rsidRPr="00B10B0E" w:rsidRDefault="008F5D16" w:rsidP="006E6B1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Section B(2marks)</w:t>
            </w:r>
          </w:p>
        </w:tc>
      </w:tr>
      <w:tr w:rsidR="00862C80" w:rsidRPr="00B10B0E" w14:paraId="66015F93" w14:textId="77777777" w:rsidTr="006E6B12">
        <w:trPr>
          <w:trHeight w:val="155"/>
        </w:trPr>
        <w:tc>
          <w:tcPr>
            <w:tcW w:w="720" w:type="dxa"/>
            <w:gridSpan w:val="2"/>
          </w:tcPr>
          <w:p w14:paraId="5C35728C" w14:textId="1AEF484C" w:rsidR="00862C80" w:rsidRPr="00B10B0E" w:rsidRDefault="00423871" w:rsidP="00C766C2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090" w:type="dxa"/>
            <w:gridSpan w:val="5"/>
          </w:tcPr>
          <w:p w14:paraId="498F9183" w14:textId="77777777" w:rsidR="009E5EE1" w:rsidRPr="00B10B0E" w:rsidRDefault="009E5EE1" w:rsidP="009E5EE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 xml:space="preserve">Find the matrix A for which </w:t>
            </w:r>
            <w:r w:rsidRPr="00B10B0E">
              <w:rPr>
                <w:rFonts w:ascii="Times New Roman" w:hAnsi="Times New Roman" w:cs="Times New Roman"/>
                <w:position w:val="-30"/>
                <w:sz w:val="24"/>
                <w:szCs w:val="24"/>
              </w:rPr>
              <w:object w:dxaOrig="820" w:dyaOrig="720" w14:anchorId="462A18E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225" type="#_x0000_t75" style="width:42.75pt;height:36.75pt" o:ole="">
                  <v:imagedata r:id="rId10" o:title=""/>
                </v:shape>
                <o:OLEObject Type="Embed" ProgID="Equation.3" ShapeID="_x0000_i1225" DrawAspect="Content" ObjectID="_1744605883" r:id="rId11"/>
              </w:object>
            </w: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 xml:space="preserve"> A=</w:t>
            </w:r>
            <w:r w:rsidRPr="00B10B0E">
              <w:rPr>
                <w:rFonts w:ascii="Times New Roman" w:hAnsi="Times New Roman" w:cs="Times New Roman"/>
                <w:position w:val="-30"/>
                <w:sz w:val="24"/>
                <w:szCs w:val="24"/>
              </w:rPr>
              <w:object w:dxaOrig="1180" w:dyaOrig="720" w14:anchorId="580B6E33">
                <v:shape id="_x0000_i1226" type="#_x0000_t75" style="width:57.75pt;height:36.75pt" o:ole="">
                  <v:imagedata r:id="rId12" o:title=""/>
                </v:shape>
                <o:OLEObject Type="Embed" ProgID="Equation.3" ShapeID="_x0000_i1226" DrawAspect="Content" ObjectID="_1744605884" r:id="rId13"/>
              </w:object>
            </w: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9784525" w14:textId="3073165A" w:rsidR="00862C80" w:rsidRPr="00B10B0E" w:rsidRDefault="00862C80" w:rsidP="009E5E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563B0" w:rsidRPr="00B10B0E" w14:paraId="6EA1DD91" w14:textId="77777777" w:rsidTr="006E6B12">
        <w:trPr>
          <w:trHeight w:val="155"/>
        </w:trPr>
        <w:tc>
          <w:tcPr>
            <w:tcW w:w="720" w:type="dxa"/>
            <w:gridSpan w:val="2"/>
          </w:tcPr>
          <w:p w14:paraId="5DBC8103" w14:textId="2E2AA7C3" w:rsidR="001563B0" w:rsidRPr="00B10B0E" w:rsidRDefault="00423871" w:rsidP="001563B0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090" w:type="dxa"/>
            <w:gridSpan w:val="5"/>
          </w:tcPr>
          <w:p w14:paraId="23AE3E89" w14:textId="728F7F01" w:rsidR="001563B0" w:rsidRPr="00B10B0E" w:rsidRDefault="009A1503" w:rsidP="00B10B0E">
            <w:pPr>
              <w:tabs>
                <w:tab w:val="left" w:pos="6960"/>
              </w:tabs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>Find the set of values of x satisfying x = 32 (mod 7).</w:t>
            </w:r>
          </w:p>
        </w:tc>
      </w:tr>
      <w:tr w:rsidR="001563B0" w:rsidRPr="00B10B0E" w14:paraId="68DEB30F" w14:textId="77777777" w:rsidTr="006E6B12">
        <w:trPr>
          <w:trHeight w:val="155"/>
        </w:trPr>
        <w:tc>
          <w:tcPr>
            <w:tcW w:w="720" w:type="dxa"/>
            <w:gridSpan w:val="2"/>
          </w:tcPr>
          <w:p w14:paraId="167D55C7" w14:textId="06842E64" w:rsidR="001563B0" w:rsidRPr="00B10B0E" w:rsidRDefault="00423871" w:rsidP="001563B0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090" w:type="dxa"/>
            <w:gridSpan w:val="5"/>
          </w:tcPr>
          <w:p w14:paraId="7B04B185" w14:textId="77777777" w:rsidR="005E6EF4" w:rsidRPr="00B10B0E" w:rsidRDefault="00E935F1" w:rsidP="006E6B12">
            <w:pPr>
              <w:spacing w:after="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Using Cramer’s rule solv ethe system of equations </w:t>
            </w:r>
          </w:p>
          <w:p w14:paraId="158236F7" w14:textId="77777777" w:rsidR="00E935F1" w:rsidRPr="00B10B0E" w:rsidRDefault="00E935F1" w:rsidP="006E6B12">
            <w:pPr>
              <w:spacing w:after="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2x-y=17</w:t>
            </w:r>
          </w:p>
          <w:p w14:paraId="615083D7" w14:textId="0212D6F6" w:rsidR="00E935F1" w:rsidRPr="00B10B0E" w:rsidRDefault="00E935F1" w:rsidP="006E6B12">
            <w:pPr>
              <w:spacing w:after="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3x+5y=6</w:t>
            </w:r>
          </w:p>
        </w:tc>
      </w:tr>
      <w:tr w:rsidR="001563B0" w:rsidRPr="00B10B0E" w14:paraId="5157CF69" w14:textId="77777777" w:rsidTr="006E6B12">
        <w:trPr>
          <w:trHeight w:val="155"/>
        </w:trPr>
        <w:tc>
          <w:tcPr>
            <w:tcW w:w="9810" w:type="dxa"/>
            <w:gridSpan w:val="7"/>
          </w:tcPr>
          <w:p w14:paraId="0B1F7853" w14:textId="147EA416" w:rsidR="001563B0" w:rsidRPr="00B10B0E" w:rsidRDefault="001563B0" w:rsidP="006E6B1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Section C ( 3 marks ) </w:t>
            </w:r>
          </w:p>
        </w:tc>
      </w:tr>
      <w:tr w:rsidR="001563B0" w:rsidRPr="00B10B0E" w14:paraId="2B41E45B" w14:textId="77777777" w:rsidTr="006E6B12">
        <w:trPr>
          <w:trHeight w:val="155"/>
        </w:trPr>
        <w:tc>
          <w:tcPr>
            <w:tcW w:w="720" w:type="dxa"/>
            <w:gridSpan w:val="2"/>
          </w:tcPr>
          <w:p w14:paraId="0FDF6347" w14:textId="2CA959FE" w:rsidR="001563B0" w:rsidRPr="00B10B0E" w:rsidRDefault="00F52BDD" w:rsidP="001563B0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090" w:type="dxa"/>
            <w:gridSpan w:val="5"/>
          </w:tcPr>
          <w:p w14:paraId="43B07BB3" w14:textId="12D5738C" w:rsidR="009E5EE1" w:rsidRPr="00B10B0E" w:rsidRDefault="00E935F1" w:rsidP="00B20C3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>If A</w:t>
            </w:r>
            <w:r w:rsidR="009E5EE1" w:rsidRPr="00B10B0E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m:oMath>
              <m:d>
                <m:dPr>
                  <m:begChr m:val="["/>
                  <m:endChr m:val="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&amp;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&amp;4</m:t>
                      </m:r>
                    </m:e>
                  </m:eqAr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  </m:t>
              </m:r>
              <m:d>
                <m:dPr>
                  <m:begChr m:val="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&amp;  -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&amp;  -2</m:t>
                      </m:r>
                    </m:e>
                  </m:eqArr>
                </m:e>
              </m:d>
            </m:oMath>
            <w:r w:rsidR="00B20C3D" w:rsidRPr="00B10B0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find the value of k </w:t>
            </w:r>
            <w:r w:rsidR="00B20C3D" w:rsidRPr="00B10B0E">
              <w:rPr>
                <w:rFonts w:ascii="Times New Roman" w:hAnsi="Times New Roman" w:cs="Times New Roman"/>
                <w:sz w:val="24"/>
                <w:szCs w:val="24"/>
              </w:rPr>
              <w:t xml:space="preserve">so that </w:t>
            </w:r>
            <w:r w:rsidR="009E5EE1" w:rsidRPr="00B10B0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9E5EE1" w:rsidRPr="00B10B0E">
              <w:rPr>
                <w:rFonts w:ascii="Times New Roman" w:hAnsi="Times New Roman" w:cs="Times New Roman"/>
                <w:position w:val="-4"/>
                <w:sz w:val="24"/>
                <w:szCs w:val="24"/>
              </w:rPr>
              <w:object w:dxaOrig="160" w:dyaOrig="300" w14:anchorId="4E8C8ECA">
                <v:shape id="_x0000_i1227" type="#_x0000_t75" style="width:7.5pt;height:14.25pt" o:ole="">
                  <v:imagedata r:id="rId14" o:title=""/>
                </v:shape>
                <o:OLEObject Type="Embed" ProgID="Equation.3" ShapeID="_x0000_i1227" DrawAspect="Content" ObjectID="_1744605885" r:id="rId15"/>
              </w:object>
            </w:r>
            <w:r w:rsidR="00B20C3D" w:rsidRPr="00B10B0E">
              <w:rPr>
                <w:rFonts w:ascii="Times New Roman" w:hAnsi="Times New Roman" w:cs="Times New Roman"/>
                <w:sz w:val="24"/>
                <w:szCs w:val="24"/>
              </w:rPr>
              <w:t>=k</w:t>
            </w:r>
            <w:r w:rsidR="009E5EE1" w:rsidRPr="00B10B0E">
              <w:rPr>
                <w:rFonts w:ascii="Times New Roman" w:hAnsi="Times New Roman" w:cs="Times New Roman"/>
                <w:sz w:val="24"/>
                <w:szCs w:val="24"/>
              </w:rPr>
              <w:t>A-</w:t>
            </w:r>
            <w:r w:rsidR="00B20C3D" w:rsidRPr="00B10B0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E5EE1" w:rsidRPr="00B10B0E">
              <w:rPr>
                <w:rFonts w:ascii="Times New Roman" w:hAnsi="Times New Roman" w:cs="Times New Roman"/>
                <w:sz w:val="24"/>
                <w:szCs w:val="24"/>
              </w:rPr>
              <w:t>I and hence find A</w:t>
            </w:r>
            <w:r w:rsidR="009E5EE1" w:rsidRPr="00B10B0E">
              <w:rPr>
                <w:rFonts w:ascii="Times New Roman" w:hAnsi="Times New Roman" w:cs="Times New Roman"/>
                <w:position w:val="-4"/>
                <w:sz w:val="24"/>
                <w:szCs w:val="24"/>
              </w:rPr>
              <w:object w:dxaOrig="220" w:dyaOrig="300" w14:anchorId="014EB633">
                <v:shape id="_x0000_i1228" type="#_x0000_t75" style="width:14.25pt;height:14.25pt" o:ole="">
                  <v:imagedata r:id="rId16" o:title=""/>
                </v:shape>
                <o:OLEObject Type="Embed" ProgID="Equation.3" ShapeID="_x0000_i1228" DrawAspect="Content" ObjectID="_1744605886" r:id="rId17"/>
              </w:object>
            </w:r>
            <w:r w:rsidR="009E5EE1" w:rsidRPr="00B10B0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7F05D8F" w14:textId="1C72C109" w:rsidR="001663AC" w:rsidRPr="00B10B0E" w:rsidRDefault="001663AC" w:rsidP="006E6B12">
            <w:pPr>
              <w:spacing w:after="0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</w:tr>
      <w:tr w:rsidR="001563B0" w:rsidRPr="00B10B0E" w14:paraId="045D6528" w14:textId="77777777" w:rsidTr="006E6B12">
        <w:trPr>
          <w:trHeight w:val="155"/>
        </w:trPr>
        <w:tc>
          <w:tcPr>
            <w:tcW w:w="720" w:type="dxa"/>
            <w:gridSpan w:val="2"/>
          </w:tcPr>
          <w:p w14:paraId="07C4B05C" w14:textId="45A89485" w:rsidR="001563B0" w:rsidRPr="00B10B0E" w:rsidRDefault="00F52BDD" w:rsidP="001563B0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9090" w:type="dxa"/>
            <w:gridSpan w:val="5"/>
          </w:tcPr>
          <w:p w14:paraId="1FAE7F7B" w14:textId="65A80706" w:rsidR="0058036C" w:rsidRPr="00B10B0E" w:rsidRDefault="0058036C" w:rsidP="00B10B0E">
            <w:pPr>
              <w:spacing w:after="200" w:line="276" w:lineRule="auto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>In what ratio must a grocer mix two varieties of tea worth Rs.180 per kg and Rs.200per kg respectively so that selling the mixture at Rs.216.20, he may gain 15%.</w:t>
            </w:r>
          </w:p>
        </w:tc>
      </w:tr>
      <w:tr w:rsidR="001563B0" w:rsidRPr="00B10B0E" w14:paraId="35500518" w14:textId="77777777" w:rsidTr="006E6B12">
        <w:trPr>
          <w:trHeight w:val="155"/>
        </w:trPr>
        <w:tc>
          <w:tcPr>
            <w:tcW w:w="720" w:type="dxa"/>
            <w:gridSpan w:val="2"/>
          </w:tcPr>
          <w:p w14:paraId="57347ECE" w14:textId="668DC93A" w:rsidR="001563B0" w:rsidRPr="00B10B0E" w:rsidRDefault="001563B0" w:rsidP="001563B0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1</w:t>
            </w:r>
            <w:r w:rsidR="00F52BDD" w:rsidRPr="00B10B0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090" w:type="dxa"/>
            <w:gridSpan w:val="5"/>
          </w:tcPr>
          <w:p w14:paraId="13F190E3" w14:textId="05C003B0" w:rsidR="00D14F2C" w:rsidRPr="00B10B0E" w:rsidRDefault="00B80133" w:rsidP="006E6B12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B10B0E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A boat goes 20 km upstream and 22 km downstream in 6 hours. Also, it goes 25 km upstream and 33 km downstream in 8 hours. Find the speed of the boat in still water and that of the stream.      </w:t>
            </w:r>
          </w:p>
        </w:tc>
      </w:tr>
      <w:tr w:rsidR="001563B0" w:rsidRPr="00B10B0E" w14:paraId="4E3818E9" w14:textId="77777777" w:rsidTr="006E6B12">
        <w:trPr>
          <w:trHeight w:val="155"/>
        </w:trPr>
        <w:tc>
          <w:tcPr>
            <w:tcW w:w="720" w:type="dxa"/>
            <w:gridSpan w:val="2"/>
          </w:tcPr>
          <w:p w14:paraId="6C9CC96D" w14:textId="51334CEA" w:rsidR="001563B0" w:rsidRPr="00B10B0E" w:rsidRDefault="001563B0" w:rsidP="001563B0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  <w:r w:rsidR="00F52BDD" w:rsidRPr="00B10B0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90" w:type="dxa"/>
            <w:gridSpan w:val="5"/>
          </w:tcPr>
          <w:p w14:paraId="55E85CAC" w14:textId="7A226DA2" w:rsidR="001563B0" w:rsidRPr="00B10B0E" w:rsidRDefault="00D14F2C" w:rsidP="00B10B0E">
            <w:pP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 xml:space="preserve">A and B participate in the </w:t>
            </w:r>
            <w:r w:rsidR="00B80133"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>9</w:t>
            </w:r>
            <w:r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 xml:space="preserve">00 m race. A </w:t>
            </w:r>
            <w:r w:rsidR="005C1E26"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>run</w:t>
            </w:r>
            <w:r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 xml:space="preserve"> at the speed of </w:t>
            </w:r>
            <w:r w:rsidR="00B80133"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>4.5</w:t>
            </w:r>
            <w:r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B80133"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>m/sec</w:t>
            </w:r>
            <w:r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>. A gives B a start of 1</w:t>
            </w:r>
            <w:r w:rsidR="00B80133"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>50</w:t>
            </w:r>
            <w:r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 xml:space="preserve"> m and still beats him by </w:t>
            </w:r>
            <w:r w:rsidR="00B80133"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>50</w:t>
            </w:r>
            <w:r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 xml:space="preserve"> seconds. Find the speed of B</w:t>
            </w:r>
            <w:r w:rsidR="00B80133"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1563B0" w:rsidRPr="00B10B0E" w14:paraId="054D8AEA" w14:textId="77777777" w:rsidTr="006E6B12">
        <w:trPr>
          <w:trHeight w:val="155"/>
        </w:trPr>
        <w:tc>
          <w:tcPr>
            <w:tcW w:w="9810" w:type="dxa"/>
            <w:gridSpan w:val="7"/>
          </w:tcPr>
          <w:p w14:paraId="6FDCD112" w14:textId="13AC8411" w:rsidR="001563B0" w:rsidRPr="00B10B0E" w:rsidRDefault="001563B0" w:rsidP="001563B0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Section D ( 4 Marks ) </w:t>
            </w:r>
          </w:p>
        </w:tc>
      </w:tr>
      <w:tr w:rsidR="001563B0" w:rsidRPr="00B10B0E" w14:paraId="3520BA2C" w14:textId="77777777" w:rsidTr="006E6B12">
        <w:trPr>
          <w:trHeight w:val="155"/>
        </w:trPr>
        <w:tc>
          <w:tcPr>
            <w:tcW w:w="720" w:type="dxa"/>
            <w:gridSpan w:val="2"/>
          </w:tcPr>
          <w:p w14:paraId="7835C087" w14:textId="4B03B79D" w:rsidR="001563B0" w:rsidRPr="00B10B0E" w:rsidRDefault="001563B0" w:rsidP="001563B0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  <w:r w:rsidR="00C76E38" w:rsidRPr="00B10B0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90" w:type="dxa"/>
            <w:gridSpan w:val="5"/>
          </w:tcPr>
          <w:p w14:paraId="27282FE0" w14:textId="77777777" w:rsidR="00661D39" w:rsidRPr="00B10B0E" w:rsidRDefault="003E0BC5" w:rsidP="003E0BC5">
            <w:pPr>
              <w:spacing w:after="200" w:line="276" w:lineRule="auto"/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</w:pPr>
            <w:r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 xml:space="preserve">Three pipes A, B, and C are connected to a tank. A and B can </w:t>
            </w:r>
            <w:proofErr w:type="spellStart"/>
            <w:r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>can</w:t>
            </w:r>
            <w:proofErr w:type="spellEnd"/>
            <w:r w:rsidRPr="00B10B0E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 xml:space="preserve"> fill a tank together in 6 hours and 8 hours respectively. C can empty the tank in 12 hours.</w:t>
            </w:r>
          </w:p>
          <w:p w14:paraId="39DB059C" w14:textId="36DB1526" w:rsidR="005C1E26" w:rsidRPr="00B10B0E" w:rsidRDefault="005C1E26" w:rsidP="003E0BC5">
            <w:pPr>
              <w:spacing w:after="200" w:line="276" w:lineRule="auto"/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</w:pPr>
            <w:r w:rsidRPr="00B10B0E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DC7156B" wp14:editId="59890DF5">
                  <wp:extent cx="4210049" cy="2581275"/>
                  <wp:effectExtent l="0" t="0" r="63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l="3675" t="2406" r="6046" b="4446"/>
                          <a:stretch/>
                        </pic:blipFill>
                        <pic:spPr bwMode="auto">
                          <a:xfrm>
                            <a:off x="0" y="0"/>
                            <a:ext cx="4211628" cy="25822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BEA3D02" w14:textId="279EA107" w:rsidR="003E0BC5" w:rsidRPr="00B10B0E" w:rsidRDefault="003E0BC5" w:rsidP="003E0BC5">
            <w:pPr>
              <w:pStyle w:val="ListParagraph"/>
              <w:numPr>
                <w:ilvl w:val="0"/>
                <w:numId w:val="8"/>
              </w:numPr>
              <w:rPr>
                <w:rStyle w:val="Strong"/>
                <w:rFonts w:ascii="Times New Roman" w:hAnsi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</w:pPr>
            <w:r w:rsidRPr="00B10B0E">
              <w:rPr>
                <w:rStyle w:val="Strong"/>
                <w:rFonts w:ascii="Times New Roman" w:hAnsi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 xml:space="preserve">If both pies A and B opened together the tank can be filled in </w:t>
            </w:r>
          </w:p>
          <w:p w14:paraId="7E94F606" w14:textId="26C664E2" w:rsidR="003E0BC5" w:rsidRPr="00B10B0E" w:rsidRDefault="003E0BC5" w:rsidP="003E0BC5">
            <w:pPr>
              <w:pStyle w:val="ListParagraph"/>
              <w:ind w:left="1080"/>
              <w:rPr>
                <w:rFonts w:ascii="Times New Roman" w:eastAsia="Times New Roman" w:hAnsi="Times New Roman"/>
                <w:noProof/>
                <w:sz w:val="24"/>
                <w:szCs w:val="24"/>
              </w:rPr>
            </w:pPr>
            <w:r w:rsidRPr="00B10B0E">
              <w:rPr>
                <w:rFonts w:ascii="Times New Roman" w:eastAsia="Times New Roman" w:hAnsi="Times New Roman"/>
                <w:noProof/>
                <w:sz w:val="24"/>
                <w:szCs w:val="24"/>
              </w:rPr>
              <w:t xml:space="preserve">a)4 2/3 hours   b) 3 3/7 hours   c) 3 ¾ hours   d) 2 4/5 hours </w:t>
            </w:r>
          </w:p>
          <w:p w14:paraId="5802157B" w14:textId="6B766723" w:rsidR="003E0BC5" w:rsidRPr="00B10B0E" w:rsidRDefault="003E0BC5" w:rsidP="003E0BC5">
            <w:pPr>
              <w:pStyle w:val="ListParagraph"/>
              <w:numPr>
                <w:ilvl w:val="0"/>
                <w:numId w:val="8"/>
              </w:numPr>
              <w:rPr>
                <w:rStyle w:val="Strong"/>
                <w:rFonts w:ascii="Times New Roman" w:hAnsi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</w:pPr>
            <w:r w:rsidRPr="00B10B0E">
              <w:rPr>
                <w:rStyle w:val="Strong"/>
                <w:rFonts w:ascii="Times New Roman" w:hAnsi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 xml:space="preserve">If both pies A and C opened together the tank can be filled in </w:t>
            </w:r>
          </w:p>
          <w:p w14:paraId="3A8BC3A0" w14:textId="5ACA482E" w:rsidR="003E0BC5" w:rsidRPr="00B10B0E" w:rsidRDefault="005C1E26" w:rsidP="005C1E26">
            <w:pPr>
              <w:pStyle w:val="ListParagraph"/>
              <w:ind w:left="1080"/>
              <w:rPr>
                <w:rStyle w:val="Strong"/>
                <w:rFonts w:ascii="Times New Roman" w:eastAsia="Times New Roman" w:hAnsi="Times New Roman"/>
                <w:b w:val="0"/>
                <w:bCs w:val="0"/>
                <w:noProof/>
                <w:sz w:val="24"/>
                <w:szCs w:val="24"/>
              </w:rPr>
            </w:pPr>
            <w:r w:rsidRPr="00B10B0E">
              <w:rPr>
                <w:rFonts w:ascii="Times New Roman" w:eastAsia="Times New Roman" w:hAnsi="Times New Roman"/>
                <w:noProof/>
                <w:sz w:val="24"/>
                <w:szCs w:val="24"/>
              </w:rPr>
              <w:t>a)</w:t>
            </w:r>
            <w:r w:rsidR="003E0BC5" w:rsidRPr="00B10B0E">
              <w:rPr>
                <w:rFonts w:ascii="Times New Roman" w:eastAsia="Times New Roman" w:hAnsi="Times New Roman"/>
                <w:noProof/>
                <w:sz w:val="24"/>
                <w:szCs w:val="24"/>
              </w:rPr>
              <w:t xml:space="preserve">12 hours   b) 16 hours   c) 20 hours   d) 24 hours </w:t>
            </w:r>
          </w:p>
          <w:p w14:paraId="46144E49" w14:textId="77E087FB" w:rsidR="003E0BC5" w:rsidRPr="00B10B0E" w:rsidRDefault="003E0BC5" w:rsidP="003E0BC5">
            <w:pPr>
              <w:pStyle w:val="ListParagraph"/>
              <w:numPr>
                <w:ilvl w:val="0"/>
                <w:numId w:val="8"/>
              </w:numPr>
              <w:rPr>
                <w:rStyle w:val="Strong"/>
                <w:rFonts w:ascii="Times New Roman" w:hAnsi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</w:pPr>
            <w:r w:rsidRPr="00B10B0E">
              <w:rPr>
                <w:rStyle w:val="Strong"/>
                <w:rFonts w:ascii="Times New Roman" w:hAnsi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 xml:space="preserve">If both pies B and C opened together the tank can be filled in </w:t>
            </w:r>
          </w:p>
          <w:p w14:paraId="310F5EDA" w14:textId="1E83388D" w:rsidR="003E0BC5" w:rsidRPr="00B10B0E" w:rsidRDefault="005C1E26" w:rsidP="005C1E26">
            <w:pPr>
              <w:pStyle w:val="ListParagraph"/>
              <w:ind w:left="1080"/>
              <w:rPr>
                <w:rStyle w:val="Strong"/>
                <w:rFonts w:ascii="Times New Roman" w:eastAsia="Times New Roman" w:hAnsi="Times New Roman"/>
                <w:b w:val="0"/>
                <w:bCs w:val="0"/>
                <w:noProof/>
                <w:sz w:val="24"/>
                <w:szCs w:val="24"/>
              </w:rPr>
            </w:pPr>
            <w:r w:rsidRPr="00B10B0E">
              <w:rPr>
                <w:rFonts w:ascii="Times New Roman" w:eastAsia="Times New Roman" w:hAnsi="Times New Roman"/>
                <w:noProof/>
                <w:sz w:val="24"/>
                <w:szCs w:val="24"/>
              </w:rPr>
              <w:t>a)</w:t>
            </w:r>
            <w:r w:rsidR="003E0BC5" w:rsidRPr="00B10B0E">
              <w:rPr>
                <w:rFonts w:ascii="Times New Roman" w:eastAsia="Times New Roman" w:hAnsi="Times New Roman"/>
                <w:noProof/>
                <w:sz w:val="24"/>
                <w:szCs w:val="24"/>
              </w:rPr>
              <w:t xml:space="preserve">12 hours   b) 16 hours   c) 20 hours   d) 24 hours </w:t>
            </w:r>
          </w:p>
          <w:p w14:paraId="38EEFC5A" w14:textId="73C94D1E" w:rsidR="003E0BC5" w:rsidRPr="00B10B0E" w:rsidRDefault="003E0BC5" w:rsidP="003E0BC5">
            <w:pPr>
              <w:pStyle w:val="ListParagraph"/>
              <w:numPr>
                <w:ilvl w:val="0"/>
                <w:numId w:val="8"/>
              </w:numPr>
              <w:rPr>
                <w:rStyle w:val="Strong"/>
                <w:rFonts w:ascii="Times New Roman" w:hAnsi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</w:pPr>
            <w:r w:rsidRPr="00B10B0E">
              <w:rPr>
                <w:rStyle w:val="Strong"/>
                <w:rFonts w:ascii="Times New Roman" w:hAnsi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 xml:space="preserve">If all pipes opened together then the tank can be filled in </w:t>
            </w:r>
          </w:p>
          <w:p w14:paraId="4127F64D" w14:textId="70FB83B3" w:rsidR="003E0BC5" w:rsidRPr="00B10B0E" w:rsidRDefault="003E0BC5" w:rsidP="006E6B12">
            <w:pPr>
              <w:pStyle w:val="ListParagraph"/>
              <w:ind w:left="1080"/>
              <w:rPr>
                <w:rFonts w:ascii="Times New Roman" w:eastAsia="Times New Roman" w:hAnsi="Times New Roman"/>
                <w:noProof/>
                <w:sz w:val="24"/>
                <w:szCs w:val="24"/>
              </w:rPr>
            </w:pPr>
            <w:r w:rsidRPr="00B10B0E">
              <w:rPr>
                <w:rFonts w:ascii="Times New Roman" w:eastAsia="Times New Roman" w:hAnsi="Times New Roman"/>
                <w:noProof/>
                <w:sz w:val="24"/>
                <w:szCs w:val="24"/>
              </w:rPr>
              <w:t xml:space="preserve">a)4.2 hours   b) 4.6 hours   c) 4.8 hours   d) 5 hours </w:t>
            </w:r>
          </w:p>
        </w:tc>
      </w:tr>
      <w:tr w:rsidR="004B1BDC" w:rsidRPr="00B10B0E" w14:paraId="29DA9BAE" w14:textId="77777777" w:rsidTr="006E6B12">
        <w:trPr>
          <w:trHeight w:val="155"/>
        </w:trPr>
        <w:tc>
          <w:tcPr>
            <w:tcW w:w="720" w:type="dxa"/>
            <w:gridSpan w:val="2"/>
          </w:tcPr>
          <w:p w14:paraId="48C5056F" w14:textId="0AE18F98" w:rsidR="004B1BDC" w:rsidRPr="00B10B0E" w:rsidRDefault="00C76E38" w:rsidP="001563B0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9090" w:type="dxa"/>
            <w:gridSpan w:val="5"/>
          </w:tcPr>
          <w:p w14:paraId="7A9E8C54" w14:textId="77777777" w:rsidR="005C1E26" w:rsidRPr="00B10B0E" w:rsidRDefault="005C1E26" w:rsidP="005C1E26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Find the product AB  of the matrices  where A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4"/>
                      <w:szCs w:val="24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4"/>
                          <w:szCs w:val="24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-5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3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7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-5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e>
                    </m:mr>
                  </m:m>
                </m:e>
              </m:d>
              <m:r>
                <w:rPr>
                  <w:rFonts w:ascii="Cambria Math" w:eastAsia="Times New Roman" w:hAnsi="Cambria Math" w:cs="Times New Roman"/>
                  <w:noProof/>
                  <w:sz w:val="24"/>
                  <w:szCs w:val="24"/>
                  <w:lang w:val="en-US"/>
                </w:rPr>
                <m:t xml:space="preserve">       B= </m:t>
              </m:r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4"/>
                      <w:szCs w:val="24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4"/>
                          <w:szCs w:val="24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3</m:t>
                        </m:r>
                      </m:e>
                    </m:mr>
                  </m:m>
                </m:e>
              </m:d>
            </m:oMath>
            <w:r w:rsidRPr="00B10B0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</w:t>
            </w:r>
          </w:p>
          <w:p w14:paraId="2F7A780A" w14:textId="244DD737" w:rsidR="005C1E26" w:rsidRPr="00B10B0E" w:rsidRDefault="00B10B0E" w:rsidP="005C1E26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Use the product to solve</w:t>
            </w:r>
            <w:r w:rsidR="005C1E26" w:rsidRPr="00B10B0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the equations:</w:t>
            </w:r>
          </w:p>
          <w:p w14:paraId="085BE57D" w14:textId="77777777" w:rsidR="005C1E26" w:rsidRPr="00B10B0E" w:rsidRDefault="005C1E26" w:rsidP="006E6B12">
            <w:pPr>
              <w:spacing w:after="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x + y + 2z = 1</w:t>
            </w:r>
          </w:p>
          <w:p w14:paraId="487F9552" w14:textId="77777777" w:rsidR="005C1E26" w:rsidRPr="00B10B0E" w:rsidRDefault="005C1E26" w:rsidP="006E6B12">
            <w:pPr>
              <w:spacing w:after="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3x + 2y + z = 7</w:t>
            </w:r>
          </w:p>
          <w:p w14:paraId="496E5C60" w14:textId="15D4D4BE" w:rsidR="004B1BDC" w:rsidRPr="00B10B0E" w:rsidRDefault="005C1E26" w:rsidP="006E6B12">
            <w:pPr>
              <w:spacing w:after="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2x+ y + 3z = 2</w:t>
            </w:r>
          </w:p>
        </w:tc>
      </w:tr>
      <w:tr w:rsidR="00124EEB" w:rsidRPr="00B10B0E" w14:paraId="55C00925" w14:textId="77777777" w:rsidTr="006E6B12">
        <w:trPr>
          <w:trHeight w:val="155"/>
        </w:trPr>
        <w:tc>
          <w:tcPr>
            <w:tcW w:w="9810" w:type="dxa"/>
            <w:gridSpan w:val="7"/>
          </w:tcPr>
          <w:p w14:paraId="6A3D8910" w14:textId="36A7236E" w:rsidR="00124EEB" w:rsidRPr="00B10B0E" w:rsidRDefault="00E50B3E" w:rsidP="006E6B1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>SectionE( 5 marks )</w:t>
            </w:r>
          </w:p>
        </w:tc>
      </w:tr>
      <w:tr w:rsidR="00E50B3E" w:rsidRPr="00B10B0E" w14:paraId="6903501E" w14:textId="77777777" w:rsidTr="006E6B12">
        <w:trPr>
          <w:trHeight w:val="155"/>
        </w:trPr>
        <w:tc>
          <w:tcPr>
            <w:tcW w:w="709" w:type="dxa"/>
          </w:tcPr>
          <w:p w14:paraId="2824C354" w14:textId="1136E01E" w:rsidR="00E50B3E" w:rsidRPr="00B10B0E" w:rsidRDefault="00E50B3E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B10B0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1</w:t>
            </w:r>
            <w:r w:rsidR="00C76E38" w:rsidRPr="00B10B0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9101" w:type="dxa"/>
            <w:gridSpan w:val="6"/>
          </w:tcPr>
          <w:p w14:paraId="6E6081F3" w14:textId="77777777" w:rsidR="00B20C3D" w:rsidRPr="00B10B0E" w:rsidRDefault="00B20C3D" w:rsidP="00B20C3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>If A</w:t>
            </w:r>
            <w:r w:rsidRPr="00B10B0E">
              <w:rPr>
                <w:rFonts w:ascii="Times New Roman" w:hAnsi="Times New Roman" w:cs="Times New Roman"/>
                <w:position w:val="-50"/>
                <w:sz w:val="24"/>
                <w:szCs w:val="24"/>
              </w:rPr>
              <w:object w:dxaOrig="499" w:dyaOrig="1120" w14:anchorId="2C0F29F5">
                <v:shape id="_x0000_i1229" type="#_x0000_t75" style="width:21.75pt;height:57.75pt" o:ole="">
                  <v:imagedata r:id="rId19" o:title=""/>
                </v:shape>
                <o:OLEObject Type="Embed" ProgID="Equation.3" ShapeID="_x0000_i1229" DrawAspect="Content" ObjectID="_1744605887" r:id="rId20"/>
              </w:object>
            </w: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B10B0E">
              <w:rPr>
                <w:rFonts w:ascii="Times New Roman" w:hAnsi="Times New Roman" w:cs="Times New Roman"/>
                <w:position w:val="-40"/>
                <w:sz w:val="24"/>
                <w:szCs w:val="24"/>
              </w:rPr>
              <w:object w:dxaOrig="340" w:dyaOrig="980" w14:anchorId="5CC96D73">
                <v:shape id="_x0000_i1230" type="#_x0000_t75" style="width:14.25pt;height:50.25pt" o:ole="">
                  <v:imagedata r:id="rId21" o:title=""/>
                </v:shape>
                <o:OLEObject Type="Embed" ProgID="Equation.3" ShapeID="_x0000_i1230" DrawAspect="Content" ObjectID="_1744605888" r:id="rId22"/>
              </w:object>
            </w: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B10B0E">
              <w:rPr>
                <w:rFonts w:ascii="Times New Roman" w:hAnsi="Times New Roman" w:cs="Times New Roman"/>
                <w:position w:val="-50"/>
                <w:sz w:val="24"/>
                <w:szCs w:val="24"/>
              </w:rPr>
              <w:object w:dxaOrig="460" w:dyaOrig="1120" w14:anchorId="3678CB21">
                <v:shape id="_x0000_i1231" type="#_x0000_t75" style="width:21.75pt;height:57.75pt" o:ole="">
                  <v:imagedata r:id="rId23" o:title=""/>
                </v:shape>
                <o:OLEObject Type="Embed" ProgID="Equation.3" ShapeID="_x0000_i1231" DrawAspect="Content" ObjectID="_1744605889" r:id="rId24"/>
              </w:object>
            </w: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 xml:space="preserve"> find A</w:t>
            </w:r>
            <w:r w:rsidRPr="00B10B0E">
              <w:rPr>
                <w:rFonts w:ascii="Times New Roman" w:hAnsi="Times New Roman" w:cs="Times New Roman"/>
                <w:position w:val="-4"/>
                <w:sz w:val="24"/>
                <w:szCs w:val="24"/>
              </w:rPr>
              <w:object w:dxaOrig="220" w:dyaOrig="300" w14:anchorId="531573D3">
                <v:shape id="_x0000_i1232" type="#_x0000_t75" style="width:14.25pt;height:14.25pt" o:ole="">
                  <v:imagedata r:id="rId25" o:title=""/>
                </v:shape>
                <o:OLEObject Type="Embed" ProgID="Equation.3" ShapeID="_x0000_i1232" DrawAspect="Content" ObjectID="_1744605890" r:id="rId26"/>
              </w:object>
            </w: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 xml:space="preserve"> and hence solve the equation </w:t>
            </w: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7D455CBA" w14:textId="076635BA" w:rsidR="00936C91" w:rsidRPr="00B10B0E" w:rsidRDefault="00B20C3D" w:rsidP="00B20C3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B10B0E">
              <w:rPr>
                <w:rFonts w:ascii="Times New Roman" w:hAnsi="Times New Roman" w:cs="Times New Roman"/>
                <w:position w:val="-10"/>
                <w:sz w:val="24"/>
                <w:szCs w:val="24"/>
              </w:rPr>
              <w:object w:dxaOrig="1400" w:dyaOrig="320" w14:anchorId="79094063">
                <v:shape id="_x0000_i1233" type="#_x0000_t75" style="width:1in;height:14.25pt" o:ole="">
                  <v:imagedata r:id="rId27" o:title=""/>
                </v:shape>
                <o:OLEObject Type="Embed" ProgID="Equation.3" ShapeID="_x0000_i1233" DrawAspect="Content" ObjectID="_1744605891" r:id="rId28"/>
              </w:object>
            </w: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 xml:space="preserve">;  </w:t>
            </w:r>
            <w:r w:rsidRPr="00B10B0E">
              <w:rPr>
                <w:rFonts w:ascii="Times New Roman" w:hAnsi="Times New Roman" w:cs="Times New Roman"/>
                <w:position w:val="-10"/>
                <w:sz w:val="24"/>
                <w:szCs w:val="24"/>
              </w:rPr>
              <w:object w:dxaOrig="1400" w:dyaOrig="320" w14:anchorId="72F814E4">
                <v:shape id="_x0000_i1234" type="#_x0000_t75" style="width:1in;height:14.25pt" o:ole="">
                  <v:imagedata r:id="rId29" o:title=""/>
                </v:shape>
                <o:OLEObject Type="Embed" ProgID="Equation.3" ShapeID="_x0000_i1234" DrawAspect="Content" ObjectID="_1744605892" r:id="rId30"/>
              </w:object>
            </w:r>
            <w:r w:rsidRPr="00B10B0E">
              <w:rPr>
                <w:rFonts w:ascii="Times New Roman" w:hAnsi="Times New Roman" w:cs="Times New Roman"/>
                <w:sz w:val="24"/>
                <w:szCs w:val="24"/>
              </w:rPr>
              <w:t>; x - 3y + 3z = -14</w:t>
            </w:r>
          </w:p>
        </w:tc>
      </w:tr>
    </w:tbl>
    <w:p w14:paraId="0239314B" w14:textId="44ACC4D8" w:rsidR="00DD0ED8" w:rsidRPr="00B10B0E" w:rsidRDefault="006E6B12" w:rsidP="006E6B1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</w:t>
      </w:r>
    </w:p>
    <w:sectPr w:rsidR="00DD0ED8" w:rsidRPr="00B10B0E" w:rsidSect="006E6B12">
      <w:footerReference w:type="default" r:id="rId31"/>
      <w:pgSz w:w="11906" w:h="16838"/>
      <w:pgMar w:top="1008" w:right="836" w:bottom="100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58139" w14:textId="77777777" w:rsidR="00FF5270" w:rsidRDefault="00FF5270" w:rsidP="004D72F7">
      <w:pPr>
        <w:spacing w:after="0" w:line="240" w:lineRule="auto"/>
      </w:pPr>
      <w:r>
        <w:separator/>
      </w:r>
    </w:p>
  </w:endnote>
  <w:endnote w:type="continuationSeparator" w:id="0">
    <w:p w14:paraId="15EA54D8" w14:textId="77777777" w:rsidR="00FF5270" w:rsidRDefault="00FF5270" w:rsidP="004D72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04861" w14:textId="77777777" w:rsidR="004D72F7" w:rsidRDefault="004D72F7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681A75CB" w14:textId="77777777" w:rsidR="004D72F7" w:rsidRDefault="004D72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7CDDB" w14:textId="77777777" w:rsidR="00FF5270" w:rsidRDefault="00FF5270" w:rsidP="004D72F7">
      <w:pPr>
        <w:spacing w:after="0" w:line="240" w:lineRule="auto"/>
      </w:pPr>
      <w:r>
        <w:separator/>
      </w:r>
    </w:p>
  </w:footnote>
  <w:footnote w:type="continuationSeparator" w:id="0">
    <w:p w14:paraId="5DBE9A8D" w14:textId="77777777" w:rsidR="00FF5270" w:rsidRDefault="00FF5270" w:rsidP="004D72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1F1E"/>
    <w:multiLevelType w:val="hybridMultilevel"/>
    <w:tmpl w:val="02B2D5A8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F2AAF"/>
    <w:multiLevelType w:val="hybridMultilevel"/>
    <w:tmpl w:val="2E68C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7866F1"/>
    <w:multiLevelType w:val="hybridMultilevel"/>
    <w:tmpl w:val="F2CC16CA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3A66A3"/>
    <w:multiLevelType w:val="hybridMultilevel"/>
    <w:tmpl w:val="92EAB554"/>
    <w:lvl w:ilvl="0" w:tplc="E9E0E9D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1324FD"/>
    <w:multiLevelType w:val="hybridMultilevel"/>
    <w:tmpl w:val="0F86C930"/>
    <w:lvl w:ilvl="0" w:tplc="BC92B83C">
      <w:start w:val="1"/>
      <w:numFmt w:val="lowerLetter"/>
      <w:lvlText w:val="%1)"/>
      <w:lvlJc w:val="left"/>
      <w:pPr>
        <w:ind w:left="720" w:hanging="360"/>
      </w:pPr>
      <w:rPr>
        <w:rFonts w:ascii="Segoe UI" w:eastAsiaTheme="minorHAnsi" w:hAnsi="Segoe UI" w:cs="Segoe UI" w:hint="default"/>
        <w:b w:val="0"/>
        <w:bCs/>
        <w:color w:val="222222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603214"/>
    <w:multiLevelType w:val="hybridMultilevel"/>
    <w:tmpl w:val="F2CC16CA"/>
    <w:lvl w:ilvl="0" w:tplc="8976F9B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CE716C"/>
    <w:multiLevelType w:val="hybridMultilevel"/>
    <w:tmpl w:val="E968C7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76C82449"/>
    <w:multiLevelType w:val="hybridMultilevel"/>
    <w:tmpl w:val="492A25C4"/>
    <w:lvl w:ilvl="0" w:tplc="010471B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134596424">
    <w:abstractNumId w:val="2"/>
  </w:num>
  <w:num w:numId="2" w16cid:durableId="287322007">
    <w:abstractNumId w:val="6"/>
  </w:num>
  <w:num w:numId="3" w16cid:durableId="1885407081">
    <w:abstractNumId w:val="3"/>
  </w:num>
  <w:num w:numId="4" w16cid:durableId="783353134">
    <w:abstractNumId w:val="1"/>
  </w:num>
  <w:num w:numId="5" w16cid:durableId="998728226">
    <w:abstractNumId w:val="0"/>
  </w:num>
  <w:num w:numId="6" w16cid:durableId="991442546">
    <w:abstractNumId w:val="7"/>
  </w:num>
  <w:num w:numId="7" w16cid:durableId="329062494">
    <w:abstractNumId w:val="5"/>
  </w:num>
  <w:num w:numId="8" w16cid:durableId="727461453">
    <w:abstractNumId w:val="4"/>
  </w:num>
  <w:num w:numId="9" w16cid:durableId="113386225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jQxMTQ3szSytDBT0lEKTi0uzszPAykwNKkFAGCD99UtAAAA"/>
  </w:docVars>
  <w:rsids>
    <w:rsidRoot w:val="000D4F54"/>
    <w:rsid w:val="0000136C"/>
    <w:rsid w:val="00001762"/>
    <w:rsid w:val="00011455"/>
    <w:rsid w:val="0002035D"/>
    <w:rsid w:val="00020DDD"/>
    <w:rsid w:val="00027407"/>
    <w:rsid w:val="00036735"/>
    <w:rsid w:val="000420C5"/>
    <w:rsid w:val="00042E30"/>
    <w:rsid w:val="0004327B"/>
    <w:rsid w:val="00061EB7"/>
    <w:rsid w:val="00071D1B"/>
    <w:rsid w:val="000743C9"/>
    <w:rsid w:val="00076003"/>
    <w:rsid w:val="000762F1"/>
    <w:rsid w:val="000854F4"/>
    <w:rsid w:val="00091F8F"/>
    <w:rsid w:val="00092BC8"/>
    <w:rsid w:val="000A1955"/>
    <w:rsid w:val="000C01A6"/>
    <w:rsid w:val="000D2640"/>
    <w:rsid w:val="000D4F54"/>
    <w:rsid w:val="000E495F"/>
    <w:rsid w:val="000E5E73"/>
    <w:rsid w:val="000E67A2"/>
    <w:rsid w:val="000F24C8"/>
    <w:rsid w:val="000F5AB4"/>
    <w:rsid w:val="001076FB"/>
    <w:rsid w:val="00124EEB"/>
    <w:rsid w:val="00130239"/>
    <w:rsid w:val="00135835"/>
    <w:rsid w:val="00135A65"/>
    <w:rsid w:val="00136C13"/>
    <w:rsid w:val="001406D0"/>
    <w:rsid w:val="00140B1F"/>
    <w:rsid w:val="00143842"/>
    <w:rsid w:val="001563B0"/>
    <w:rsid w:val="0016466C"/>
    <w:rsid w:val="001663AC"/>
    <w:rsid w:val="001754A5"/>
    <w:rsid w:val="0019216B"/>
    <w:rsid w:val="001922E8"/>
    <w:rsid w:val="001B1680"/>
    <w:rsid w:val="001B4275"/>
    <w:rsid w:val="001B6C9E"/>
    <w:rsid w:val="001C6614"/>
    <w:rsid w:val="001D4D5A"/>
    <w:rsid w:val="001E2EBE"/>
    <w:rsid w:val="001E565F"/>
    <w:rsid w:val="001E7B61"/>
    <w:rsid w:val="002042ED"/>
    <w:rsid w:val="00206902"/>
    <w:rsid w:val="00217794"/>
    <w:rsid w:val="00220E75"/>
    <w:rsid w:val="002232A4"/>
    <w:rsid w:val="002250BB"/>
    <w:rsid w:val="00227430"/>
    <w:rsid w:val="00237634"/>
    <w:rsid w:val="00243757"/>
    <w:rsid w:val="00243F24"/>
    <w:rsid w:val="0024413B"/>
    <w:rsid w:val="00247D64"/>
    <w:rsid w:val="00252598"/>
    <w:rsid w:val="00281882"/>
    <w:rsid w:val="00295A74"/>
    <w:rsid w:val="002C34CC"/>
    <w:rsid w:val="002C44CB"/>
    <w:rsid w:val="002D7B73"/>
    <w:rsid w:val="002E153A"/>
    <w:rsid w:val="002F0092"/>
    <w:rsid w:val="003159CD"/>
    <w:rsid w:val="00324A04"/>
    <w:rsid w:val="003314C1"/>
    <w:rsid w:val="003667F7"/>
    <w:rsid w:val="003728CA"/>
    <w:rsid w:val="0037616A"/>
    <w:rsid w:val="00385D85"/>
    <w:rsid w:val="003872AA"/>
    <w:rsid w:val="0039241A"/>
    <w:rsid w:val="003952E0"/>
    <w:rsid w:val="003A3812"/>
    <w:rsid w:val="003A541B"/>
    <w:rsid w:val="003B0F6F"/>
    <w:rsid w:val="003B13AC"/>
    <w:rsid w:val="003B3DE0"/>
    <w:rsid w:val="003E0BC5"/>
    <w:rsid w:val="003E318D"/>
    <w:rsid w:val="003E4EAC"/>
    <w:rsid w:val="004124C9"/>
    <w:rsid w:val="00415834"/>
    <w:rsid w:val="00417B4B"/>
    <w:rsid w:val="00417E12"/>
    <w:rsid w:val="00423871"/>
    <w:rsid w:val="00443297"/>
    <w:rsid w:val="00443F90"/>
    <w:rsid w:val="00447AD5"/>
    <w:rsid w:val="00447C07"/>
    <w:rsid w:val="00464502"/>
    <w:rsid w:val="0047148E"/>
    <w:rsid w:val="004777F2"/>
    <w:rsid w:val="00487020"/>
    <w:rsid w:val="00492E9D"/>
    <w:rsid w:val="004B12EE"/>
    <w:rsid w:val="004B1BDC"/>
    <w:rsid w:val="004B5CCF"/>
    <w:rsid w:val="004C36D8"/>
    <w:rsid w:val="004C40F4"/>
    <w:rsid w:val="004D2FB7"/>
    <w:rsid w:val="004D4D83"/>
    <w:rsid w:val="004D72F7"/>
    <w:rsid w:val="004D7873"/>
    <w:rsid w:val="005058B9"/>
    <w:rsid w:val="00512B3B"/>
    <w:rsid w:val="00521F29"/>
    <w:rsid w:val="0052275A"/>
    <w:rsid w:val="00532481"/>
    <w:rsid w:val="00534C84"/>
    <w:rsid w:val="005379B8"/>
    <w:rsid w:val="0054366E"/>
    <w:rsid w:val="00545049"/>
    <w:rsid w:val="005471E2"/>
    <w:rsid w:val="005518B9"/>
    <w:rsid w:val="005531B3"/>
    <w:rsid w:val="005573AB"/>
    <w:rsid w:val="0055764F"/>
    <w:rsid w:val="00562DBA"/>
    <w:rsid w:val="00565147"/>
    <w:rsid w:val="00571B15"/>
    <w:rsid w:val="00574357"/>
    <w:rsid w:val="0058036C"/>
    <w:rsid w:val="00584010"/>
    <w:rsid w:val="005C1E26"/>
    <w:rsid w:val="005C6D08"/>
    <w:rsid w:val="005D33F7"/>
    <w:rsid w:val="005D4904"/>
    <w:rsid w:val="005E6EF4"/>
    <w:rsid w:val="005F2753"/>
    <w:rsid w:val="0060381C"/>
    <w:rsid w:val="006179D5"/>
    <w:rsid w:val="00623935"/>
    <w:rsid w:val="006320A5"/>
    <w:rsid w:val="00635900"/>
    <w:rsid w:val="00643457"/>
    <w:rsid w:val="00650173"/>
    <w:rsid w:val="00651F2F"/>
    <w:rsid w:val="00661D39"/>
    <w:rsid w:val="006637D7"/>
    <w:rsid w:val="006811D2"/>
    <w:rsid w:val="006C2678"/>
    <w:rsid w:val="006C3197"/>
    <w:rsid w:val="006D1977"/>
    <w:rsid w:val="006D2E22"/>
    <w:rsid w:val="006D33F7"/>
    <w:rsid w:val="006D72BE"/>
    <w:rsid w:val="006E05EF"/>
    <w:rsid w:val="006E3B1B"/>
    <w:rsid w:val="006E6B12"/>
    <w:rsid w:val="006F13B9"/>
    <w:rsid w:val="006F3B07"/>
    <w:rsid w:val="006F6766"/>
    <w:rsid w:val="0070148F"/>
    <w:rsid w:val="00704B9E"/>
    <w:rsid w:val="007062CE"/>
    <w:rsid w:val="00706F6C"/>
    <w:rsid w:val="00715617"/>
    <w:rsid w:val="007209A7"/>
    <w:rsid w:val="007238F5"/>
    <w:rsid w:val="00733978"/>
    <w:rsid w:val="00735CC0"/>
    <w:rsid w:val="00735F95"/>
    <w:rsid w:val="007461D5"/>
    <w:rsid w:val="007478B7"/>
    <w:rsid w:val="00753A69"/>
    <w:rsid w:val="00755475"/>
    <w:rsid w:val="007709B8"/>
    <w:rsid w:val="0077174D"/>
    <w:rsid w:val="00775EA5"/>
    <w:rsid w:val="00776500"/>
    <w:rsid w:val="0077710A"/>
    <w:rsid w:val="00781D7C"/>
    <w:rsid w:val="00782288"/>
    <w:rsid w:val="007866D1"/>
    <w:rsid w:val="0079019A"/>
    <w:rsid w:val="007932E9"/>
    <w:rsid w:val="007A437D"/>
    <w:rsid w:val="007B4211"/>
    <w:rsid w:val="007C3501"/>
    <w:rsid w:val="007C3DA1"/>
    <w:rsid w:val="007D23D9"/>
    <w:rsid w:val="007D278B"/>
    <w:rsid w:val="007D6A3B"/>
    <w:rsid w:val="007E095F"/>
    <w:rsid w:val="007F16A1"/>
    <w:rsid w:val="007F2AAE"/>
    <w:rsid w:val="007F4C84"/>
    <w:rsid w:val="007F6969"/>
    <w:rsid w:val="007F7006"/>
    <w:rsid w:val="00800683"/>
    <w:rsid w:val="00802A22"/>
    <w:rsid w:val="008058D5"/>
    <w:rsid w:val="00811A96"/>
    <w:rsid w:val="00816C72"/>
    <w:rsid w:val="008323D6"/>
    <w:rsid w:val="00834F0B"/>
    <w:rsid w:val="0085296E"/>
    <w:rsid w:val="00854F57"/>
    <w:rsid w:val="00856BCE"/>
    <w:rsid w:val="00862C80"/>
    <w:rsid w:val="00873350"/>
    <w:rsid w:val="0087733F"/>
    <w:rsid w:val="00881FF5"/>
    <w:rsid w:val="008826D1"/>
    <w:rsid w:val="008836C4"/>
    <w:rsid w:val="00885509"/>
    <w:rsid w:val="0089093A"/>
    <w:rsid w:val="008A05A7"/>
    <w:rsid w:val="008A2711"/>
    <w:rsid w:val="008A5D6D"/>
    <w:rsid w:val="008B1FDF"/>
    <w:rsid w:val="008B42FB"/>
    <w:rsid w:val="008B5089"/>
    <w:rsid w:val="008B783E"/>
    <w:rsid w:val="008B7C00"/>
    <w:rsid w:val="008D487A"/>
    <w:rsid w:val="008E1E83"/>
    <w:rsid w:val="008E2DA1"/>
    <w:rsid w:val="008E3547"/>
    <w:rsid w:val="008E6C5C"/>
    <w:rsid w:val="008F0727"/>
    <w:rsid w:val="008F3910"/>
    <w:rsid w:val="008F5682"/>
    <w:rsid w:val="008F5D16"/>
    <w:rsid w:val="00936C91"/>
    <w:rsid w:val="00937D41"/>
    <w:rsid w:val="00937E9C"/>
    <w:rsid w:val="00955CFD"/>
    <w:rsid w:val="009635A9"/>
    <w:rsid w:val="009652E6"/>
    <w:rsid w:val="00970CC0"/>
    <w:rsid w:val="009859CC"/>
    <w:rsid w:val="00993987"/>
    <w:rsid w:val="009A1503"/>
    <w:rsid w:val="009B454C"/>
    <w:rsid w:val="009B504B"/>
    <w:rsid w:val="009C132E"/>
    <w:rsid w:val="009C65D4"/>
    <w:rsid w:val="009C6DCE"/>
    <w:rsid w:val="009C71F5"/>
    <w:rsid w:val="009D44FD"/>
    <w:rsid w:val="009D4FCC"/>
    <w:rsid w:val="009D737F"/>
    <w:rsid w:val="009D7CAD"/>
    <w:rsid w:val="009E2497"/>
    <w:rsid w:val="009E2ACB"/>
    <w:rsid w:val="009E5B8C"/>
    <w:rsid w:val="009E5EE1"/>
    <w:rsid w:val="009F0E58"/>
    <w:rsid w:val="00A04836"/>
    <w:rsid w:val="00A117A0"/>
    <w:rsid w:val="00A13278"/>
    <w:rsid w:val="00A1379A"/>
    <w:rsid w:val="00A200C4"/>
    <w:rsid w:val="00A25B43"/>
    <w:rsid w:val="00A27FD9"/>
    <w:rsid w:val="00A35E78"/>
    <w:rsid w:val="00A472D0"/>
    <w:rsid w:val="00A546CA"/>
    <w:rsid w:val="00A54EB7"/>
    <w:rsid w:val="00A569F2"/>
    <w:rsid w:val="00A62138"/>
    <w:rsid w:val="00A6591E"/>
    <w:rsid w:val="00A71465"/>
    <w:rsid w:val="00A7751D"/>
    <w:rsid w:val="00A86BBD"/>
    <w:rsid w:val="00A979EA"/>
    <w:rsid w:val="00AB1882"/>
    <w:rsid w:val="00AB587A"/>
    <w:rsid w:val="00AC0941"/>
    <w:rsid w:val="00AC3DFD"/>
    <w:rsid w:val="00AC6A5B"/>
    <w:rsid w:val="00B002B1"/>
    <w:rsid w:val="00B01681"/>
    <w:rsid w:val="00B07897"/>
    <w:rsid w:val="00B10B0E"/>
    <w:rsid w:val="00B12A6C"/>
    <w:rsid w:val="00B20C3D"/>
    <w:rsid w:val="00B238F8"/>
    <w:rsid w:val="00B23F2C"/>
    <w:rsid w:val="00B37924"/>
    <w:rsid w:val="00B4657E"/>
    <w:rsid w:val="00B54857"/>
    <w:rsid w:val="00B550C9"/>
    <w:rsid w:val="00B63510"/>
    <w:rsid w:val="00B65989"/>
    <w:rsid w:val="00B714E5"/>
    <w:rsid w:val="00B80133"/>
    <w:rsid w:val="00B817BA"/>
    <w:rsid w:val="00B83F28"/>
    <w:rsid w:val="00B84ED3"/>
    <w:rsid w:val="00BA700A"/>
    <w:rsid w:val="00BB62C8"/>
    <w:rsid w:val="00BD0B91"/>
    <w:rsid w:val="00C07E01"/>
    <w:rsid w:val="00C13B64"/>
    <w:rsid w:val="00C1438E"/>
    <w:rsid w:val="00C21422"/>
    <w:rsid w:val="00C2520D"/>
    <w:rsid w:val="00C3222D"/>
    <w:rsid w:val="00C35399"/>
    <w:rsid w:val="00C3638A"/>
    <w:rsid w:val="00C416C0"/>
    <w:rsid w:val="00C417D2"/>
    <w:rsid w:val="00C43D4E"/>
    <w:rsid w:val="00C44D45"/>
    <w:rsid w:val="00C455FE"/>
    <w:rsid w:val="00C60F0C"/>
    <w:rsid w:val="00C70D98"/>
    <w:rsid w:val="00C766C2"/>
    <w:rsid w:val="00C76E38"/>
    <w:rsid w:val="00C8775E"/>
    <w:rsid w:val="00C912D7"/>
    <w:rsid w:val="00CA22E0"/>
    <w:rsid w:val="00CB1852"/>
    <w:rsid w:val="00CC08E1"/>
    <w:rsid w:val="00CC5DDA"/>
    <w:rsid w:val="00CC6865"/>
    <w:rsid w:val="00CD374A"/>
    <w:rsid w:val="00CE2DB0"/>
    <w:rsid w:val="00CE3929"/>
    <w:rsid w:val="00CE7CDD"/>
    <w:rsid w:val="00D01B91"/>
    <w:rsid w:val="00D045E3"/>
    <w:rsid w:val="00D04F4C"/>
    <w:rsid w:val="00D14F2C"/>
    <w:rsid w:val="00D2227C"/>
    <w:rsid w:val="00D42081"/>
    <w:rsid w:val="00D43EA8"/>
    <w:rsid w:val="00D46734"/>
    <w:rsid w:val="00D533DE"/>
    <w:rsid w:val="00D63108"/>
    <w:rsid w:val="00D663CA"/>
    <w:rsid w:val="00D759C3"/>
    <w:rsid w:val="00D7686E"/>
    <w:rsid w:val="00D82530"/>
    <w:rsid w:val="00D91118"/>
    <w:rsid w:val="00DA05ED"/>
    <w:rsid w:val="00DA3F3C"/>
    <w:rsid w:val="00DB731D"/>
    <w:rsid w:val="00DC4C3F"/>
    <w:rsid w:val="00DC6E34"/>
    <w:rsid w:val="00DD0ED8"/>
    <w:rsid w:val="00DE02B1"/>
    <w:rsid w:val="00DE6ADF"/>
    <w:rsid w:val="00E03754"/>
    <w:rsid w:val="00E14BD9"/>
    <w:rsid w:val="00E175B4"/>
    <w:rsid w:val="00E2535E"/>
    <w:rsid w:val="00E25E56"/>
    <w:rsid w:val="00E451B0"/>
    <w:rsid w:val="00E50B3E"/>
    <w:rsid w:val="00E56EDA"/>
    <w:rsid w:val="00E604D6"/>
    <w:rsid w:val="00E82FFA"/>
    <w:rsid w:val="00E919A7"/>
    <w:rsid w:val="00E935F1"/>
    <w:rsid w:val="00EA03E4"/>
    <w:rsid w:val="00EA36E6"/>
    <w:rsid w:val="00EA718A"/>
    <w:rsid w:val="00ED187B"/>
    <w:rsid w:val="00ED3C5C"/>
    <w:rsid w:val="00ED7DCE"/>
    <w:rsid w:val="00EE1AA5"/>
    <w:rsid w:val="00EF1AA1"/>
    <w:rsid w:val="00F008E0"/>
    <w:rsid w:val="00F05AF1"/>
    <w:rsid w:val="00F15A30"/>
    <w:rsid w:val="00F17C94"/>
    <w:rsid w:val="00F22124"/>
    <w:rsid w:val="00F241A8"/>
    <w:rsid w:val="00F25810"/>
    <w:rsid w:val="00F27F4E"/>
    <w:rsid w:val="00F3065C"/>
    <w:rsid w:val="00F410FB"/>
    <w:rsid w:val="00F52BDD"/>
    <w:rsid w:val="00F54C0F"/>
    <w:rsid w:val="00F63250"/>
    <w:rsid w:val="00F63DF4"/>
    <w:rsid w:val="00F76933"/>
    <w:rsid w:val="00F8085B"/>
    <w:rsid w:val="00F82E8F"/>
    <w:rsid w:val="00F91917"/>
    <w:rsid w:val="00F94A26"/>
    <w:rsid w:val="00FB0C8A"/>
    <w:rsid w:val="00FB78BD"/>
    <w:rsid w:val="00FC2893"/>
    <w:rsid w:val="00FE4C1C"/>
    <w:rsid w:val="00FF09C5"/>
    <w:rsid w:val="00FF2B90"/>
    <w:rsid w:val="00FF49CA"/>
    <w:rsid w:val="00FF5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08D02"/>
  <w15:chartTrackingRefBased/>
  <w15:docId w15:val="{FF3FBCC0-014C-4E2A-A078-5B59A0649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E5E73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5E73"/>
    <w:rPr>
      <w:rFonts w:ascii="Times New Roman" w:eastAsia="Times New Roman" w:hAnsi="Times New Roman" w:cs="Times New Roman"/>
      <w:b/>
      <w:sz w:val="28"/>
      <w:szCs w:val="28"/>
      <w:lang w:val="en-US"/>
    </w:rPr>
  </w:style>
  <w:style w:type="paragraph" w:styleId="NoSpacing">
    <w:name w:val="No Spacing"/>
    <w:uiPriority w:val="1"/>
    <w:qFormat/>
    <w:rsid w:val="000E5E73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534C84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mo">
    <w:name w:val="mo"/>
    <w:basedOn w:val="DefaultParagraphFont"/>
    <w:rsid w:val="00534C84"/>
  </w:style>
  <w:style w:type="character" w:styleId="PlaceholderText">
    <w:name w:val="Placeholder Text"/>
    <w:basedOn w:val="DefaultParagraphFont"/>
    <w:uiPriority w:val="99"/>
    <w:semiHidden/>
    <w:rsid w:val="009D4FC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D72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2F7"/>
  </w:style>
  <w:style w:type="paragraph" w:styleId="Footer">
    <w:name w:val="footer"/>
    <w:basedOn w:val="Normal"/>
    <w:link w:val="FooterChar"/>
    <w:uiPriority w:val="99"/>
    <w:unhideWhenUsed/>
    <w:rsid w:val="004D72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2F7"/>
  </w:style>
  <w:style w:type="character" w:styleId="Strong">
    <w:name w:val="Strong"/>
    <w:basedOn w:val="DefaultParagraphFont"/>
    <w:uiPriority w:val="22"/>
    <w:qFormat/>
    <w:rsid w:val="0058036C"/>
    <w:rPr>
      <w:b/>
      <w:bCs/>
    </w:rPr>
  </w:style>
  <w:style w:type="paragraph" w:styleId="NormalWeb">
    <w:name w:val="Normal (Web)"/>
    <w:basedOn w:val="Normal"/>
    <w:uiPriority w:val="99"/>
    <w:unhideWhenUsed/>
    <w:rsid w:val="005803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jx-char">
    <w:name w:val="mjx-char"/>
    <w:basedOn w:val="DefaultParagraphFont"/>
    <w:rsid w:val="009A15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80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image" Target="media/image8.png"/><Relationship Id="rId26" Type="http://schemas.openxmlformats.org/officeDocument/2006/relationships/oleObject" Target="embeddings/oleObject8.bin"/><Relationship Id="rId3" Type="http://schemas.openxmlformats.org/officeDocument/2006/relationships/settings" Target="settings.xml"/><Relationship Id="rId21" Type="http://schemas.openxmlformats.org/officeDocument/2006/relationships/image" Target="media/image10.wmf"/><Relationship Id="rId7" Type="http://schemas.openxmlformats.org/officeDocument/2006/relationships/image" Target="media/image1.jpeg"/><Relationship Id="rId12" Type="http://schemas.openxmlformats.org/officeDocument/2006/relationships/image" Target="media/image5.wmf"/><Relationship Id="rId17" Type="http://schemas.openxmlformats.org/officeDocument/2006/relationships/oleObject" Target="embeddings/oleObject4.bin"/><Relationship Id="rId25" Type="http://schemas.openxmlformats.org/officeDocument/2006/relationships/image" Target="media/image12.wmf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wmf"/><Relationship Id="rId20" Type="http://schemas.openxmlformats.org/officeDocument/2006/relationships/oleObject" Target="embeddings/oleObject5.bin"/><Relationship Id="rId29" Type="http://schemas.openxmlformats.org/officeDocument/2006/relationships/image" Target="media/image14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24" Type="http://schemas.openxmlformats.org/officeDocument/2006/relationships/oleObject" Target="embeddings/oleObject7.bin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oleObject" Target="embeddings/oleObject3.bin"/><Relationship Id="rId23" Type="http://schemas.openxmlformats.org/officeDocument/2006/relationships/image" Target="media/image11.wmf"/><Relationship Id="rId28" Type="http://schemas.openxmlformats.org/officeDocument/2006/relationships/oleObject" Target="embeddings/oleObject9.bin"/><Relationship Id="rId10" Type="http://schemas.openxmlformats.org/officeDocument/2006/relationships/image" Target="media/image4.wmf"/><Relationship Id="rId19" Type="http://schemas.openxmlformats.org/officeDocument/2006/relationships/image" Target="media/image9.wmf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6.wmf"/><Relationship Id="rId22" Type="http://schemas.openxmlformats.org/officeDocument/2006/relationships/oleObject" Target="embeddings/oleObject6.bin"/><Relationship Id="rId27" Type="http://schemas.openxmlformats.org/officeDocument/2006/relationships/image" Target="media/image13.wmf"/><Relationship Id="rId30" Type="http://schemas.openxmlformats.org/officeDocument/2006/relationships/oleObject" Target="embeddings/oleObject10.bin"/><Relationship Id="rId8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 REGHUNANDAN</dc:creator>
  <cp:keywords/>
  <dc:description/>
  <cp:lastModifiedBy>BIJINA DEEPAK</cp:lastModifiedBy>
  <cp:revision>7</cp:revision>
  <dcterms:created xsi:type="dcterms:W3CDTF">2023-05-01T15:40:00Z</dcterms:created>
  <dcterms:modified xsi:type="dcterms:W3CDTF">2023-05-03T03:58:00Z</dcterms:modified>
</cp:coreProperties>
</file>